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39F670" w14:textId="77777777" w:rsidR="00491532" w:rsidRDefault="00000000">
      <w:pPr>
        <w:pStyle w:val="Heading3"/>
      </w:pPr>
      <w:bookmarkStart w:id="0" w:name="X19f6ae42e7d71f7789f2c719ae7c21a7cb9ed49"/>
      <w:r>
        <w:t>1. What will be the output of the following code?</w:t>
      </w:r>
    </w:p>
    <w:p w14:paraId="06B01BBB" w14:textId="77777777" w:rsidR="00491532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2D247DEC" w14:textId="77777777" w:rsidR="00491532" w:rsidRDefault="00491532">
      <w:pPr>
        <w:pStyle w:val="Compact"/>
        <w:numPr>
          <w:ilvl w:val="0"/>
          <w:numId w:val="2"/>
        </w:numPr>
      </w:pPr>
    </w:p>
    <w:p w14:paraId="6BFF87EB" w14:textId="77777777" w:rsidR="00491532" w:rsidRDefault="00000000">
      <w:pPr>
        <w:pStyle w:val="Compact"/>
        <w:numPr>
          <w:ilvl w:val="1"/>
          <w:numId w:val="3"/>
        </w:numPr>
      </w:pPr>
      <w:r>
        <w:t>10</w:t>
      </w:r>
    </w:p>
    <w:p w14:paraId="450E439F" w14:textId="77777777" w:rsidR="00491532" w:rsidRDefault="00491532">
      <w:pPr>
        <w:pStyle w:val="Compact"/>
        <w:numPr>
          <w:ilvl w:val="0"/>
          <w:numId w:val="2"/>
        </w:numPr>
      </w:pPr>
    </w:p>
    <w:p w14:paraId="4F451157" w14:textId="77777777" w:rsidR="00491532" w:rsidRPr="00726C3E" w:rsidRDefault="00000000">
      <w:pPr>
        <w:pStyle w:val="Compact"/>
        <w:numPr>
          <w:ilvl w:val="1"/>
          <w:numId w:val="4"/>
        </w:numPr>
        <w:rPr>
          <w:highlight w:val="yellow"/>
        </w:rPr>
      </w:pPr>
      <w:r w:rsidRPr="00726C3E">
        <w:rPr>
          <w:highlight w:val="yellow"/>
        </w:rPr>
        <w:t>20</w:t>
      </w:r>
    </w:p>
    <w:p w14:paraId="27B703A2" w14:textId="77777777" w:rsidR="00491532" w:rsidRDefault="00491532">
      <w:pPr>
        <w:pStyle w:val="Compact"/>
        <w:numPr>
          <w:ilvl w:val="0"/>
          <w:numId w:val="2"/>
        </w:numPr>
      </w:pPr>
    </w:p>
    <w:p w14:paraId="33132D34" w14:textId="77777777" w:rsidR="00491532" w:rsidRDefault="00000000">
      <w:pPr>
        <w:pStyle w:val="Compact"/>
        <w:numPr>
          <w:ilvl w:val="1"/>
          <w:numId w:val="5"/>
        </w:numPr>
      </w:pPr>
      <w:r>
        <w:t>undefined</w:t>
      </w:r>
    </w:p>
    <w:p w14:paraId="01B9E515" w14:textId="77777777" w:rsidR="00491532" w:rsidRDefault="00491532">
      <w:pPr>
        <w:pStyle w:val="Compact"/>
        <w:numPr>
          <w:ilvl w:val="0"/>
          <w:numId w:val="2"/>
        </w:numPr>
      </w:pPr>
    </w:p>
    <w:p w14:paraId="53960B27" w14:textId="77777777" w:rsidR="00491532" w:rsidRDefault="00000000">
      <w:pPr>
        <w:pStyle w:val="Compact"/>
        <w:numPr>
          <w:ilvl w:val="1"/>
          <w:numId w:val="6"/>
        </w:numPr>
      </w:pPr>
      <w:r>
        <w:t>Error</w:t>
      </w:r>
    </w:p>
    <w:p w14:paraId="3E36BDAC" w14:textId="77777777" w:rsidR="00491532" w:rsidRDefault="00000000">
      <w:r>
        <w:pict w14:anchorId="1A7090C6">
          <v:rect id="_x0000_i1025" style="width:0;height:1.5pt" o:hralign="center" o:hrstd="t" o:hr="t"/>
        </w:pict>
      </w:r>
    </w:p>
    <w:p w14:paraId="55174C8B" w14:textId="77777777" w:rsidR="00491532" w:rsidRDefault="00000000">
      <w:pPr>
        <w:pStyle w:val="Heading3"/>
      </w:pPr>
      <w:bookmarkStart w:id="1" w:name="X2b78790046b5e2d2a07a3294ff0e0e24c70aa6d"/>
      <w:bookmarkEnd w:id="0"/>
      <w:r>
        <w:t>2. What will be the output of the following code?</w:t>
      </w:r>
    </w:p>
    <w:p w14:paraId="79E06143" w14:textId="77777777" w:rsidR="00491532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30002F57" w14:textId="77777777" w:rsidR="00491532" w:rsidRDefault="00491532">
      <w:pPr>
        <w:pStyle w:val="Compact"/>
        <w:numPr>
          <w:ilvl w:val="0"/>
          <w:numId w:val="7"/>
        </w:numPr>
      </w:pPr>
    </w:p>
    <w:p w14:paraId="1224FAF1" w14:textId="77777777" w:rsidR="00491532" w:rsidRPr="00726C3E" w:rsidRDefault="00000000">
      <w:pPr>
        <w:pStyle w:val="Compact"/>
        <w:numPr>
          <w:ilvl w:val="1"/>
          <w:numId w:val="8"/>
        </w:numPr>
        <w:rPr>
          <w:highlight w:val="yellow"/>
        </w:rPr>
      </w:pPr>
      <w:r w:rsidRPr="00726C3E">
        <w:rPr>
          <w:highlight w:val="yellow"/>
        </w:rPr>
        <w:t>10</w:t>
      </w:r>
    </w:p>
    <w:p w14:paraId="2FBBBD54" w14:textId="77777777" w:rsidR="00491532" w:rsidRDefault="00491532">
      <w:pPr>
        <w:pStyle w:val="Compact"/>
        <w:numPr>
          <w:ilvl w:val="0"/>
          <w:numId w:val="7"/>
        </w:numPr>
      </w:pPr>
    </w:p>
    <w:p w14:paraId="505B07D2" w14:textId="77777777" w:rsidR="00491532" w:rsidRDefault="00000000">
      <w:pPr>
        <w:pStyle w:val="Compact"/>
        <w:numPr>
          <w:ilvl w:val="1"/>
          <w:numId w:val="9"/>
        </w:numPr>
      </w:pPr>
      <w:r>
        <w:t>20</w:t>
      </w:r>
    </w:p>
    <w:p w14:paraId="4F47E7FE" w14:textId="77777777" w:rsidR="00491532" w:rsidRDefault="00491532">
      <w:pPr>
        <w:pStyle w:val="Compact"/>
        <w:numPr>
          <w:ilvl w:val="0"/>
          <w:numId w:val="7"/>
        </w:numPr>
      </w:pPr>
    </w:p>
    <w:p w14:paraId="149BD9E9" w14:textId="77777777" w:rsidR="00491532" w:rsidRDefault="00000000">
      <w:pPr>
        <w:pStyle w:val="Compact"/>
        <w:numPr>
          <w:ilvl w:val="1"/>
          <w:numId w:val="10"/>
        </w:numPr>
      </w:pPr>
      <w:r>
        <w:t>undefined</w:t>
      </w:r>
    </w:p>
    <w:p w14:paraId="3A0382EE" w14:textId="77777777" w:rsidR="00491532" w:rsidRDefault="00491532">
      <w:pPr>
        <w:pStyle w:val="Compact"/>
        <w:numPr>
          <w:ilvl w:val="0"/>
          <w:numId w:val="7"/>
        </w:numPr>
      </w:pPr>
    </w:p>
    <w:p w14:paraId="33C2C2A6" w14:textId="77777777" w:rsidR="00491532" w:rsidRDefault="00000000">
      <w:pPr>
        <w:pStyle w:val="Compact"/>
        <w:numPr>
          <w:ilvl w:val="1"/>
          <w:numId w:val="11"/>
        </w:numPr>
      </w:pPr>
      <w:r>
        <w:t>Error</w:t>
      </w:r>
    </w:p>
    <w:p w14:paraId="51B21A25" w14:textId="77777777" w:rsidR="00491532" w:rsidRDefault="00000000">
      <w:r>
        <w:pict w14:anchorId="6B6EC8F4">
          <v:rect id="_x0000_i1026" style="width:0;height:1.5pt" o:hralign="center" o:hrstd="t" o:hr="t"/>
        </w:pict>
      </w:r>
    </w:p>
    <w:p w14:paraId="38A1CDFD" w14:textId="77777777" w:rsidR="00491532" w:rsidRDefault="00000000">
      <w:pPr>
        <w:pStyle w:val="Heading3"/>
      </w:pPr>
      <w:bookmarkStart w:id="2" w:name="Xa74a4d7b4cd99c1ae6bbdf4d295aaf57fdf963c"/>
      <w:bookmarkEnd w:id="1"/>
      <w:r>
        <w:t xml:space="preserve">3. In the following code, which scope does the variable </w:t>
      </w:r>
      <w:r>
        <w:rPr>
          <w:rStyle w:val="VerbatimChar"/>
        </w:rPr>
        <w:t>x</w:t>
      </w:r>
      <w:r>
        <w:t xml:space="preserve"> belong to?</w:t>
      </w:r>
    </w:p>
    <w:p w14:paraId="326846DE" w14:textId="77777777" w:rsidR="00491532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oo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657371F6" w14:textId="77777777" w:rsidR="00491532" w:rsidRDefault="00491532">
      <w:pPr>
        <w:pStyle w:val="Compact"/>
        <w:numPr>
          <w:ilvl w:val="0"/>
          <w:numId w:val="12"/>
        </w:numPr>
      </w:pPr>
    </w:p>
    <w:p w14:paraId="18E7D6DE" w14:textId="77777777" w:rsidR="00491532" w:rsidRDefault="00000000">
      <w:pPr>
        <w:pStyle w:val="Compact"/>
        <w:numPr>
          <w:ilvl w:val="1"/>
          <w:numId w:val="13"/>
        </w:numPr>
      </w:pPr>
      <w:r>
        <w:t>Block scope</w:t>
      </w:r>
    </w:p>
    <w:p w14:paraId="112AB6BA" w14:textId="77777777" w:rsidR="00491532" w:rsidRDefault="00491532">
      <w:pPr>
        <w:pStyle w:val="Compact"/>
        <w:numPr>
          <w:ilvl w:val="0"/>
          <w:numId w:val="12"/>
        </w:numPr>
      </w:pPr>
    </w:p>
    <w:p w14:paraId="2EB0BA43" w14:textId="77777777" w:rsidR="00491532" w:rsidRPr="00726C3E" w:rsidRDefault="00000000">
      <w:pPr>
        <w:pStyle w:val="Compact"/>
        <w:numPr>
          <w:ilvl w:val="1"/>
          <w:numId w:val="14"/>
        </w:numPr>
        <w:rPr>
          <w:highlight w:val="yellow"/>
        </w:rPr>
      </w:pPr>
      <w:r w:rsidRPr="00726C3E">
        <w:rPr>
          <w:highlight w:val="yellow"/>
        </w:rPr>
        <w:lastRenderedPageBreak/>
        <w:t>Function scope</w:t>
      </w:r>
    </w:p>
    <w:p w14:paraId="4CE67B20" w14:textId="77777777" w:rsidR="00491532" w:rsidRDefault="00491532">
      <w:pPr>
        <w:pStyle w:val="Compact"/>
        <w:numPr>
          <w:ilvl w:val="0"/>
          <w:numId w:val="12"/>
        </w:numPr>
      </w:pPr>
    </w:p>
    <w:p w14:paraId="410E4BD9" w14:textId="77777777" w:rsidR="00491532" w:rsidRDefault="00000000">
      <w:pPr>
        <w:pStyle w:val="Compact"/>
        <w:numPr>
          <w:ilvl w:val="1"/>
          <w:numId w:val="15"/>
        </w:numPr>
      </w:pPr>
      <w:r>
        <w:t>Global scope</w:t>
      </w:r>
    </w:p>
    <w:p w14:paraId="5C8099C6" w14:textId="77777777" w:rsidR="00491532" w:rsidRDefault="00491532">
      <w:pPr>
        <w:pStyle w:val="Compact"/>
        <w:numPr>
          <w:ilvl w:val="0"/>
          <w:numId w:val="12"/>
        </w:numPr>
      </w:pPr>
    </w:p>
    <w:p w14:paraId="4C9827E1" w14:textId="77777777" w:rsidR="00491532" w:rsidRDefault="00000000">
      <w:pPr>
        <w:pStyle w:val="Compact"/>
        <w:numPr>
          <w:ilvl w:val="1"/>
          <w:numId w:val="16"/>
        </w:numPr>
      </w:pPr>
      <w:r>
        <w:t>Undefined</w:t>
      </w:r>
    </w:p>
    <w:p w14:paraId="043ED29C" w14:textId="77777777" w:rsidR="00491532" w:rsidRDefault="00000000">
      <w:r>
        <w:pict w14:anchorId="14202E5B">
          <v:rect id="_x0000_i1027" style="width:0;height:1.5pt" o:hralign="center" o:hrstd="t" o:hr="t"/>
        </w:pict>
      </w:r>
    </w:p>
    <w:p w14:paraId="7922656A" w14:textId="77777777" w:rsidR="00491532" w:rsidRDefault="00000000">
      <w:pPr>
        <w:pStyle w:val="Heading3"/>
      </w:pPr>
      <w:bookmarkStart w:id="3" w:name="X9570808301686f187e8fa8df35a71457301751d"/>
      <w:bookmarkEnd w:id="2"/>
      <w:r>
        <w:t>4. What will be the output of the following code?</w:t>
      </w:r>
    </w:p>
    <w:p w14:paraId="37997CEF" w14:textId="77777777" w:rsidR="00491532" w:rsidRDefault="00000000">
      <w:pPr>
        <w:pStyle w:val="SourceCode"/>
      </w:pPr>
      <w:r w:rsidRPr="00726C3E">
        <w:rPr>
          <w:rStyle w:val="KeywordTok"/>
          <w:highlight w:val="yellow"/>
        </w:rPr>
        <w:t>const</w:t>
      </w:r>
      <w:r w:rsidRPr="00726C3E">
        <w:rPr>
          <w:rStyle w:val="NormalTok"/>
          <w:highlight w:val="yellow"/>
        </w:rPr>
        <w:t xml:space="preserve"> a </w:t>
      </w:r>
      <w:r w:rsidRPr="00726C3E">
        <w:rPr>
          <w:rStyle w:val="OperatorTok"/>
          <w:highlight w:val="yellow"/>
        </w:rPr>
        <w:t>=</w:t>
      </w:r>
      <w:r w:rsidRPr="00726C3E">
        <w:rPr>
          <w:rStyle w:val="NormalTok"/>
          <w:highlight w:val="yellow"/>
        </w:rPr>
        <w:t xml:space="preserve"> </w:t>
      </w:r>
      <w:r w:rsidRPr="00726C3E">
        <w:rPr>
          <w:rStyle w:val="DecValTok"/>
          <w:highlight w:val="yellow"/>
        </w:rPr>
        <w:t>5</w:t>
      </w:r>
      <w:r w:rsidRPr="00726C3E">
        <w:rPr>
          <w:rStyle w:val="OperatorTok"/>
          <w:highlight w:val="yellow"/>
        </w:rPr>
        <w:t>;</w:t>
      </w:r>
      <w:r w:rsidRPr="00726C3E">
        <w:rPr>
          <w:highlight w:val="yellow"/>
        </w:rPr>
        <w:br/>
      </w:r>
      <w:r w:rsidRPr="00726C3E">
        <w:rPr>
          <w:rStyle w:val="NormalTok"/>
          <w:highlight w:val="yellow"/>
        </w:rPr>
        <w:t>{</w:t>
      </w:r>
      <w:r w:rsidRPr="00726C3E">
        <w:rPr>
          <w:highlight w:val="yellow"/>
        </w:rPr>
        <w:br/>
      </w:r>
      <w:r w:rsidRPr="00726C3E">
        <w:rPr>
          <w:rStyle w:val="NormalTok"/>
          <w:highlight w:val="yellow"/>
        </w:rPr>
        <w:t xml:space="preserve">    </w:t>
      </w:r>
      <w:r w:rsidRPr="00726C3E">
        <w:rPr>
          <w:rStyle w:val="KeywordTok"/>
          <w:highlight w:val="yellow"/>
        </w:rPr>
        <w:t>const</w:t>
      </w:r>
      <w:r w:rsidRPr="00726C3E">
        <w:rPr>
          <w:rStyle w:val="NormalTok"/>
          <w:highlight w:val="yellow"/>
        </w:rPr>
        <w:t xml:space="preserve"> a </w:t>
      </w:r>
      <w:r w:rsidRPr="00726C3E">
        <w:rPr>
          <w:rStyle w:val="OperatorTok"/>
          <w:highlight w:val="yellow"/>
        </w:rPr>
        <w:t>=</w:t>
      </w:r>
      <w:r w:rsidRPr="00726C3E">
        <w:rPr>
          <w:rStyle w:val="NormalTok"/>
          <w:highlight w:val="yellow"/>
        </w:rPr>
        <w:t xml:space="preserve"> </w:t>
      </w:r>
      <w:r w:rsidRPr="00726C3E">
        <w:rPr>
          <w:rStyle w:val="DecValTok"/>
          <w:highlight w:val="yellow"/>
        </w:rPr>
        <w:t>10</w:t>
      </w:r>
      <w:r w:rsidRPr="00726C3E">
        <w:rPr>
          <w:rStyle w:val="OperatorTok"/>
          <w:highlight w:val="yellow"/>
        </w:rPr>
        <w:t>;</w:t>
      </w:r>
      <w:r w:rsidRPr="00726C3E">
        <w:rPr>
          <w:highlight w:val="yellow"/>
        </w:rPr>
        <w:br/>
      </w:r>
      <w:r w:rsidRPr="00726C3E">
        <w:rPr>
          <w:rStyle w:val="NormalTok"/>
          <w:highlight w:val="yellow"/>
        </w:rPr>
        <w:t xml:space="preserve">    </w:t>
      </w:r>
      <w:r w:rsidRPr="00726C3E">
        <w:rPr>
          <w:rStyle w:val="BuiltInTok"/>
          <w:highlight w:val="yellow"/>
        </w:rPr>
        <w:t>console</w:t>
      </w:r>
      <w:r w:rsidRPr="00726C3E">
        <w:rPr>
          <w:rStyle w:val="OperatorTok"/>
          <w:highlight w:val="yellow"/>
        </w:rPr>
        <w:t>.</w:t>
      </w:r>
      <w:r w:rsidRPr="00726C3E">
        <w:rPr>
          <w:rStyle w:val="FunctionTok"/>
          <w:highlight w:val="yellow"/>
        </w:rPr>
        <w:t>log</w:t>
      </w:r>
      <w:r w:rsidRPr="00726C3E">
        <w:rPr>
          <w:rStyle w:val="NormalTok"/>
          <w:highlight w:val="yellow"/>
        </w:rPr>
        <w:t>(a)</w:t>
      </w:r>
      <w:r w:rsidRPr="00726C3E">
        <w:rPr>
          <w:rStyle w:val="OperatorTok"/>
          <w:highlight w:val="yellow"/>
        </w:rPr>
        <w:t>;</w:t>
      </w:r>
      <w:r w:rsidRPr="00726C3E">
        <w:rPr>
          <w:highlight w:val="yellow"/>
        </w:rPr>
        <w:br/>
      </w:r>
      <w:r w:rsidRPr="00726C3E">
        <w:rPr>
          <w:rStyle w:val="NormalTok"/>
          <w:highlight w:val="yellow"/>
        </w:rPr>
        <w:t>}</w:t>
      </w:r>
      <w:r w:rsidRPr="00726C3E">
        <w:rPr>
          <w:highlight w:val="yellow"/>
        </w:rPr>
        <w:br/>
      </w:r>
      <w:r w:rsidRPr="00726C3E">
        <w:rPr>
          <w:rStyle w:val="BuiltInTok"/>
          <w:highlight w:val="yellow"/>
        </w:rPr>
        <w:t>console</w:t>
      </w:r>
      <w:r w:rsidRPr="00726C3E">
        <w:rPr>
          <w:rStyle w:val="OperatorTok"/>
          <w:highlight w:val="yellow"/>
        </w:rPr>
        <w:t>.</w:t>
      </w:r>
      <w:r w:rsidRPr="00726C3E">
        <w:rPr>
          <w:rStyle w:val="FunctionTok"/>
          <w:highlight w:val="yellow"/>
        </w:rPr>
        <w:t>log</w:t>
      </w:r>
      <w:r w:rsidRPr="00726C3E">
        <w:rPr>
          <w:rStyle w:val="NormalTok"/>
          <w:highlight w:val="yellow"/>
        </w:rPr>
        <w:t>(a)</w:t>
      </w:r>
      <w:r w:rsidRPr="00726C3E">
        <w:rPr>
          <w:rStyle w:val="OperatorTok"/>
          <w:highlight w:val="yellow"/>
        </w:rPr>
        <w:t>;</w:t>
      </w:r>
    </w:p>
    <w:p w14:paraId="165AA62F" w14:textId="77777777" w:rsidR="00491532" w:rsidRDefault="00491532">
      <w:pPr>
        <w:pStyle w:val="Compact"/>
        <w:numPr>
          <w:ilvl w:val="0"/>
          <w:numId w:val="17"/>
        </w:numPr>
      </w:pPr>
    </w:p>
    <w:p w14:paraId="2EA605E2" w14:textId="77777777" w:rsidR="00491532" w:rsidRDefault="00000000">
      <w:pPr>
        <w:pStyle w:val="Compact"/>
        <w:numPr>
          <w:ilvl w:val="1"/>
          <w:numId w:val="18"/>
        </w:numPr>
      </w:pPr>
      <w:r>
        <w:t>5, 5</w:t>
      </w:r>
    </w:p>
    <w:p w14:paraId="323C7A68" w14:textId="77777777" w:rsidR="00491532" w:rsidRDefault="00491532">
      <w:pPr>
        <w:pStyle w:val="Compact"/>
        <w:numPr>
          <w:ilvl w:val="0"/>
          <w:numId w:val="17"/>
        </w:numPr>
      </w:pPr>
    </w:p>
    <w:p w14:paraId="5530B050" w14:textId="77777777" w:rsidR="00491532" w:rsidRPr="00726C3E" w:rsidRDefault="00000000">
      <w:pPr>
        <w:pStyle w:val="Compact"/>
        <w:numPr>
          <w:ilvl w:val="1"/>
          <w:numId w:val="19"/>
        </w:numPr>
        <w:rPr>
          <w:highlight w:val="yellow"/>
        </w:rPr>
      </w:pPr>
      <w:r w:rsidRPr="00726C3E">
        <w:rPr>
          <w:highlight w:val="yellow"/>
        </w:rPr>
        <w:t>10, 5</w:t>
      </w:r>
    </w:p>
    <w:p w14:paraId="47E8C04F" w14:textId="77777777" w:rsidR="00491532" w:rsidRDefault="00491532">
      <w:pPr>
        <w:pStyle w:val="Compact"/>
        <w:numPr>
          <w:ilvl w:val="0"/>
          <w:numId w:val="17"/>
        </w:numPr>
      </w:pPr>
    </w:p>
    <w:p w14:paraId="472668F8" w14:textId="77777777" w:rsidR="00491532" w:rsidRDefault="00000000">
      <w:pPr>
        <w:pStyle w:val="Compact"/>
        <w:numPr>
          <w:ilvl w:val="1"/>
          <w:numId w:val="20"/>
        </w:numPr>
      </w:pPr>
      <w:r>
        <w:t>10, 10</w:t>
      </w:r>
    </w:p>
    <w:p w14:paraId="2795DCDE" w14:textId="77777777" w:rsidR="00491532" w:rsidRDefault="00491532">
      <w:pPr>
        <w:pStyle w:val="Compact"/>
        <w:numPr>
          <w:ilvl w:val="0"/>
          <w:numId w:val="17"/>
        </w:numPr>
      </w:pPr>
    </w:p>
    <w:p w14:paraId="3B470445" w14:textId="77777777" w:rsidR="00491532" w:rsidRDefault="00000000">
      <w:pPr>
        <w:pStyle w:val="Compact"/>
        <w:numPr>
          <w:ilvl w:val="1"/>
          <w:numId w:val="21"/>
        </w:numPr>
      </w:pPr>
      <w:r>
        <w:t>5, 10</w:t>
      </w:r>
    </w:p>
    <w:p w14:paraId="2E7B99D1" w14:textId="77777777" w:rsidR="00491532" w:rsidRDefault="00000000">
      <w:r>
        <w:pict w14:anchorId="319F1A53">
          <v:rect id="_x0000_i1028" style="width:0;height:1.5pt" o:hralign="center" o:hrstd="t" o:hr="t"/>
        </w:pict>
      </w:r>
    </w:p>
    <w:p w14:paraId="56C8BD18" w14:textId="77777777" w:rsidR="00491532" w:rsidRDefault="00000000">
      <w:pPr>
        <w:pStyle w:val="Heading3"/>
      </w:pPr>
      <w:bookmarkStart w:id="4" w:name="X74b162352f97f8ec8c9c141d232270691dc1c20"/>
      <w:bookmarkEnd w:id="3"/>
      <w:r>
        <w:t>5. What will be the output of the following code?</w:t>
      </w:r>
    </w:p>
    <w:p w14:paraId="6E0B1736" w14:textId="77777777" w:rsidR="00491532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test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3A86561F" w14:textId="77777777" w:rsidR="00491532" w:rsidRDefault="00491532">
      <w:pPr>
        <w:pStyle w:val="Compact"/>
        <w:numPr>
          <w:ilvl w:val="0"/>
          <w:numId w:val="22"/>
        </w:numPr>
      </w:pPr>
    </w:p>
    <w:p w14:paraId="4EA2C57E" w14:textId="77777777" w:rsidR="00491532" w:rsidRDefault="00000000">
      <w:pPr>
        <w:pStyle w:val="Compact"/>
        <w:numPr>
          <w:ilvl w:val="1"/>
          <w:numId w:val="23"/>
        </w:numPr>
      </w:pPr>
      <w:r>
        <w:t>1</w:t>
      </w:r>
    </w:p>
    <w:p w14:paraId="557F51A2" w14:textId="77777777" w:rsidR="00491532" w:rsidRDefault="00491532">
      <w:pPr>
        <w:pStyle w:val="Compact"/>
        <w:numPr>
          <w:ilvl w:val="0"/>
          <w:numId w:val="22"/>
        </w:numPr>
      </w:pPr>
    </w:p>
    <w:p w14:paraId="106B8C0C" w14:textId="77777777" w:rsidR="00491532" w:rsidRDefault="00000000">
      <w:pPr>
        <w:pStyle w:val="Compact"/>
        <w:numPr>
          <w:ilvl w:val="1"/>
          <w:numId w:val="24"/>
        </w:numPr>
      </w:pPr>
      <w:r>
        <w:t>2</w:t>
      </w:r>
    </w:p>
    <w:p w14:paraId="08E853D2" w14:textId="77777777" w:rsidR="00491532" w:rsidRDefault="00491532">
      <w:pPr>
        <w:pStyle w:val="Compact"/>
        <w:numPr>
          <w:ilvl w:val="0"/>
          <w:numId w:val="22"/>
        </w:numPr>
      </w:pPr>
    </w:p>
    <w:p w14:paraId="53E46040" w14:textId="77777777" w:rsidR="00491532" w:rsidRPr="00726C3E" w:rsidRDefault="00000000">
      <w:pPr>
        <w:pStyle w:val="Compact"/>
        <w:numPr>
          <w:ilvl w:val="1"/>
          <w:numId w:val="25"/>
        </w:numPr>
        <w:rPr>
          <w:highlight w:val="yellow"/>
        </w:rPr>
      </w:pPr>
      <w:r w:rsidRPr="00726C3E">
        <w:rPr>
          <w:highlight w:val="yellow"/>
        </w:rPr>
        <w:t>3</w:t>
      </w:r>
    </w:p>
    <w:p w14:paraId="7B4D6398" w14:textId="77777777" w:rsidR="00491532" w:rsidRDefault="00491532">
      <w:pPr>
        <w:pStyle w:val="Compact"/>
        <w:numPr>
          <w:ilvl w:val="0"/>
          <w:numId w:val="22"/>
        </w:numPr>
      </w:pPr>
    </w:p>
    <w:p w14:paraId="62F2B115" w14:textId="77777777" w:rsidR="00491532" w:rsidRDefault="00000000">
      <w:pPr>
        <w:pStyle w:val="Compact"/>
        <w:numPr>
          <w:ilvl w:val="1"/>
          <w:numId w:val="26"/>
        </w:numPr>
      </w:pPr>
      <w:r>
        <w:t>undefined</w:t>
      </w:r>
    </w:p>
    <w:p w14:paraId="13805E01" w14:textId="77777777" w:rsidR="00491532" w:rsidRDefault="00000000">
      <w:r>
        <w:pict w14:anchorId="3FC19DA5">
          <v:rect id="_x0000_i1029" style="width:0;height:1.5pt" o:hralign="center" o:hrstd="t" o:hr="t"/>
        </w:pict>
      </w:r>
    </w:p>
    <w:p w14:paraId="3EA30B01" w14:textId="77777777" w:rsidR="00491532" w:rsidRDefault="00000000">
      <w:pPr>
        <w:pStyle w:val="Heading3"/>
      </w:pPr>
      <w:bookmarkStart w:id="5" w:name="X436444e39139ad0f9c7d15c6a3e8910b5a7c07f"/>
      <w:bookmarkEnd w:id="4"/>
      <w:r>
        <w:lastRenderedPageBreak/>
        <w:t>6. Which of the following statements about JavaScript variable scopes is correct?</w:t>
      </w:r>
    </w:p>
    <w:p w14:paraId="0FE9F983" w14:textId="77777777" w:rsidR="00491532" w:rsidRDefault="00491532">
      <w:pPr>
        <w:pStyle w:val="Compact"/>
        <w:numPr>
          <w:ilvl w:val="0"/>
          <w:numId w:val="27"/>
        </w:numPr>
      </w:pPr>
    </w:p>
    <w:p w14:paraId="1E15C965" w14:textId="77777777" w:rsidR="00491532" w:rsidRDefault="00000000">
      <w:pPr>
        <w:pStyle w:val="Compact"/>
        <w:numPr>
          <w:ilvl w:val="1"/>
          <w:numId w:val="28"/>
        </w:numPr>
      </w:pPr>
      <w:r>
        <w:t xml:space="preserve">Variables declared with </w:t>
      </w:r>
      <w:r>
        <w:rPr>
          <w:rStyle w:val="VerbatimChar"/>
        </w:rPr>
        <w:t>var</w:t>
      </w:r>
      <w:r>
        <w:t xml:space="preserve"> have block scope.</w:t>
      </w:r>
    </w:p>
    <w:p w14:paraId="44DBE103" w14:textId="77777777" w:rsidR="00491532" w:rsidRDefault="00491532">
      <w:pPr>
        <w:pStyle w:val="Compact"/>
        <w:numPr>
          <w:ilvl w:val="0"/>
          <w:numId w:val="27"/>
        </w:numPr>
      </w:pPr>
    </w:p>
    <w:p w14:paraId="42540835" w14:textId="77777777" w:rsidR="00491532" w:rsidRPr="00726C3E" w:rsidRDefault="00000000">
      <w:pPr>
        <w:pStyle w:val="Compact"/>
        <w:numPr>
          <w:ilvl w:val="1"/>
          <w:numId w:val="29"/>
        </w:numPr>
        <w:rPr>
          <w:highlight w:val="yellow"/>
        </w:rPr>
      </w:pPr>
      <w:r w:rsidRPr="00726C3E">
        <w:rPr>
          <w:highlight w:val="yellow"/>
        </w:rPr>
        <w:t xml:space="preserve">Variables declared with </w:t>
      </w:r>
      <w:r w:rsidRPr="00726C3E">
        <w:rPr>
          <w:rStyle w:val="VerbatimChar"/>
          <w:highlight w:val="yellow"/>
        </w:rPr>
        <w:t>let</w:t>
      </w:r>
      <w:r w:rsidRPr="00726C3E">
        <w:rPr>
          <w:highlight w:val="yellow"/>
        </w:rPr>
        <w:t xml:space="preserve"> and </w:t>
      </w:r>
      <w:r w:rsidRPr="00726C3E">
        <w:rPr>
          <w:rStyle w:val="VerbatimChar"/>
          <w:highlight w:val="yellow"/>
        </w:rPr>
        <w:t>const</w:t>
      </w:r>
      <w:r w:rsidRPr="00726C3E">
        <w:rPr>
          <w:highlight w:val="yellow"/>
        </w:rPr>
        <w:t xml:space="preserve"> have block scope.</w:t>
      </w:r>
    </w:p>
    <w:p w14:paraId="2CCBA41C" w14:textId="77777777" w:rsidR="00491532" w:rsidRDefault="00491532">
      <w:pPr>
        <w:pStyle w:val="Compact"/>
        <w:numPr>
          <w:ilvl w:val="0"/>
          <w:numId w:val="27"/>
        </w:numPr>
      </w:pPr>
    </w:p>
    <w:p w14:paraId="1B638B42" w14:textId="77777777" w:rsidR="00491532" w:rsidRDefault="00000000">
      <w:pPr>
        <w:pStyle w:val="Compact"/>
        <w:numPr>
          <w:ilvl w:val="1"/>
          <w:numId w:val="30"/>
        </w:numPr>
      </w:pPr>
      <w:r>
        <w:t xml:space="preserve">Variables declared with </w:t>
      </w:r>
      <w:r>
        <w:rPr>
          <w:rStyle w:val="VerbatimChar"/>
        </w:rPr>
        <w:t>let</w:t>
      </w:r>
      <w:r>
        <w:t xml:space="preserve"> have function scope.</w:t>
      </w:r>
    </w:p>
    <w:p w14:paraId="54E22896" w14:textId="77777777" w:rsidR="00491532" w:rsidRDefault="00491532">
      <w:pPr>
        <w:pStyle w:val="Compact"/>
        <w:numPr>
          <w:ilvl w:val="0"/>
          <w:numId w:val="27"/>
        </w:numPr>
      </w:pPr>
    </w:p>
    <w:p w14:paraId="033BD285" w14:textId="77777777" w:rsidR="00491532" w:rsidRDefault="00000000">
      <w:pPr>
        <w:pStyle w:val="Compact"/>
        <w:numPr>
          <w:ilvl w:val="1"/>
          <w:numId w:val="31"/>
        </w:numPr>
      </w:pPr>
      <w:r>
        <w:t>Variables declared inside functions have global scope.</w:t>
      </w:r>
    </w:p>
    <w:p w14:paraId="2907EB7F" w14:textId="77777777" w:rsidR="00491532" w:rsidRDefault="00000000">
      <w:r>
        <w:pict w14:anchorId="01C9A554">
          <v:rect id="_x0000_i1030" style="width:0;height:1.5pt" o:hralign="center" o:hrstd="t" o:hr="t"/>
        </w:pict>
      </w:r>
    </w:p>
    <w:p w14:paraId="2FE21CF0" w14:textId="77777777" w:rsidR="00491532" w:rsidRDefault="00000000">
      <w:pPr>
        <w:pStyle w:val="Heading3"/>
      </w:pPr>
      <w:bookmarkStart w:id="6" w:name="Xd5111c4e865193dd35871180d2e71f5822fe833"/>
      <w:bookmarkEnd w:id="5"/>
      <w:r>
        <w:t>7. What will be the output of the following code?</w:t>
      </w:r>
    </w:p>
    <w:p w14:paraId="107CFDB4" w14:textId="77777777" w:rsidR="00491532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14:paraId="261DA60E" w14:textId="77777777" w:rsidR="00491532" w:rsidRDefault="00491532">
      <w:pPr>
        <w:pStyle w:val="Compact"/>
        <w:numPr>
          <w:ilvl w:val="0"/>
          <w:numId w:val="32"/>
        </w:numPr>
      </w:pPr>
    </w:p>
    <w:p w14:paraId="5A781B62" w14:textId="77777777" w:rsidR="00491532" w:rsidRDefault="00000000">
      <w:pPr>
        <w:pStyle w:val="Compact"/>
        <w:numPr>
          <w:ilvl w:val="1"/>
          <w:numId w:val="33"/>
        </w:numPr>
      </w:pPr>
      <w:r>
        <w:t>10</w:t>
      </w:r>
    </w:p>
    <w:p w14:paraId="4CBF7690" w14:textId="77777777" w:rsidR="00491532" w:rsidRDefault="00491532">
      <w:pPr>
        <w:pStyle w:val="Compact"/>
        <w:numPr>
          <w:ilvl w:val="0"/>
          <w:numId w:val="32"/>
        </w:numPr>
      </w:pPr>
    </w:p>
    <w:p w14:paraId="683444BB" w14:textId="77777777" w:rsidR="00491532" w:rsidRPr="00726C3E" w:rsidRDefault="00000000">
      <w:pPr>
        <w:pStyle w:val="Compact"/>
        <w:numPr>
          <w:ilvl w:val="1"/>
          <w:numId w:val="34"/>
        </w:numPr>
        <w:rPr>
          <w:highlight w:val="yellow"/>
        </w:rPr>
      </w:pPr>
      <w:r w:rsidRPr="00726C3E">
        <w:rPr>
          <w:highlight w:val="yellow"/>
        </w:rPr>
        <w:t>20</w:t>
      </w:r>
    </w:p>
    <w:p w14:paraId="383DB2A5" w14:textId="77777777" w:rsidR="00491532" w:rsidRDefault="00491532">
      <w:pPr>
        <w:pStyle w:val="Compact"/>
        <w:numPr>
          <w:ilvl w:val="0"/>
          <w:numId w:val="32"/>
        </w:numPr>
      </w:pPr>
    </w:p>
    <w:p w14:paraId="31FB2F52" w14:textId="77777777" w:rsidR="00491532" w:rsidRDefault="00000000">
      <w:pPr>
        <w:pStyle w:val="Compact"/>
        <w:numPr>
          <w:ilvl w:val="1"/>
          <w:numId w:val="35"/>
        </w:numPr>
      </w:pPr>
      <w:r>
        <w:t>undefined</w:t>
      </w:r>
    </w:p>
    <w:p w14:paraId="0C532C4B" w14:textId="77777777" w:rsidR="00491532" w:rsidRDefault="00491532">
      <w:pPr>
        <w:pStyle w:val="Compact"/>
        <w:numPr>
          <w:ilvl w:val="0"/>
          <w:numId w:val="32"/>
        </w:numPr>
      </w:pPr>
    </w:p>
    <w:p w14:paraId="6DD6E201" w14:textId="77777777" w:rsidR="00491532" w:rsidRDefault="00000000">
      <w:pPr>
        <w:pStyle w:val="Compact"/>
        <w:numPr>
          <w:ilvl w:val="1"/>
          <w:numId w:val="36"/>
        </w:numPr>
      </w:pPr>
      <w:r>
        <w:t>Error</w:t>
      </w:r>
    </w:p>
    <w:p w14:paraId="67A9395F" w14:textId="77777777" w:rsidR="00491532" w:rsidRDefault="00000000">
      <w:r>
        <w:pict w14:anchorId="2FD82796">
          <v:rect id="_x0000_i1031" style="width:0;height:1.5pt" o:hralign="center" o:hrstd="t" o:hr="t"/>
        </w:pict>
      </w:r>
    </w:p>
    <w:p w14:paraId="620AD8D6" w14:textId="77777777" w:rsidR="00491532" w:rsidRDefault="00000000">
      <w:pPr>
        <w:pStyle w:val="Heading3"/>
      </w:pPr>
      <w:bookmarkStart w:id="7" w:name="what-is-the-output-of-the-following-code"/>
      <w:bookmarkEnd w:id="6"/>
      <w:r>
        <w:t>8. What is the output of the following code?</w:t>
      </w:r>
    </w:p>
    <w:p w14:paraId="552D7616" w14:textId="77777777" w:rsidR="00491532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4C181CDB" w14:textId="77777777" w:rsidR="00491532" w:rsidRDefault="00491532">
      <w:pPr>
        <w:pStyle w:val="Compact"/>
        <w:numPr>
          <w:ilvl w:val="0"/>
          <w:numId w:val="37"/>
        </w:numPr>
      </w:pPr>
    </w:p>
    <w:p w14:paraId="5417E8DB" w14:textId="77777777" w:rsidR="00491532" w:rsidRDefault="00000000">
      <w:pPr>
        <w:pStyle w:val="Compact"/>
        <w:numPr>
          <w:ilvl w:val="1"/>
          <w:numId w:val="38"/>
        </w:numPr>
      </w:pPr>
      <w:r>
        <w:t>10, 10</w:t>
      </w:r>
    </w:p>
    <w:p w14:paraId="344CF798" w14:textId="77777777" w:rsidR="00491532" w:rsidRDefault="00491532">
      <w:pPr>
        <w:pStyle w:val="Compact"/>
        <w:numPr>
          <w:ilvl w:val="0"/>
          <w:numId w:val="37"/>
        </w:numPr>
      </w:pPr>
    </w:p>
    <w:p w14:paraId="07C35A7D" w14:textId="77777777" w:rsidR="00491532" w:rsidRPr="00726C3E" w:rsidRDefault="00000000">
      <w:pPr>
        <w:pStyle w:val="Compact"/>
        <w:numPr>
          <w:ilvl w:val="1"/>
          <w:numId w:val="39"/>
        </w:numPr>
        <w:rPr>
          <w:highlight w:val="yellow"/>
        </w:rPr>
      </w:pPr>
      <w:r w:rsidRPr="00726C3E">
        <w:rPr>
          <w:highlight w:val="yellow"/>
        </w:rPr>
        <w:t>10, 5</w:t>
      </w:r>
    </w:p>
    <w:p w14:paraId="6C731FD6" w14:textId="77777777" w:rsidR="00491532" w:rsidRDefault="00491532">
      <w:pPr>
        <w:pStyle w:val="Compact"/>
        <w:numPr>
          <w:ilvl w:val="0"/>
          <w:numId w:val="37"/>
        </w:numPr>
      </w:pPr>
    </w:p>
    <w:p w14:paraId="179937F3" w14:textId="77777777" w:rsidR="00491532" w:rsidRDefault="00000000">
      <w:pPr>
        <w:pStyle w:val="Compact"/>
        <w:numPr>
          <w:ilvl w:val="1"/>
          <w:numId w:val="40"/>
        </w:numPr>
      </w:pPr>
      <w:r>
        <w:t>5, 5</w:t>
      </w:r>
    </w:p>
    <w:p w14:paraId="6C042BA2" w14:textId="77777777" w:rsidR="00491532" w:rsidRDefault="00491532">
      <w:pPr>
        <w:pStyle w:val="Compact"/>
        <w:numPr>
          <w:ilvl w:val="0"/>
          <w:numId w:val="37"/>
        </w:numPr>
      </w:pPr>
    </w:p>
    <w:p w14:paraId="770AD531" w14:textId="77777777" w:rsidR="00491532" w:rsidRDefault="00000000">
      <w:pPr>
        <w:pStyle w:val="Compact"/>
        <w:numPr>
          <w:ilvl w:val="1"/>
          <w:numId w:val="41"/>
        </w:numPr>
      </w:pPr>
      <w:r>
        <w:t>5, 10</w:t>
      </w:r>
    </w:p>
    <w:p w14:paraId="75A1B601" w14:textId="77777777" w:rsidR="00491532" w:rsidRDefault="00000000">
      <w:r>
        <w:lastRenderedPageBreak/>
        <w:pict w14:anchorId="12737572">
          <v:rect id="_x0000_i1032" style="width:0;height:1.5pt" o:hralign="center" o:hrstd="t" o:hr="t"/>
        </w:pict>
      </w:r>
    </w:p>
    <w:p w14:paraId="57D03248" w14:textId="77777777" w:rsidR="00491532" w:rsidRDefault="00000000">
      <w:pPr>
        <w:pStyle w:val="Heading3"/>
      </w:pPr>
      <w:bookmarkStart w:id="8" w:name="Xa813adbc24014459a9c4981f14d67e943f1d1a4"/>
      <w:bookmarkEnd w:id="7"/>
      <w:r>
        <w:t xml:space="preserve">9. What is the scope of a variable declared with </w:t>
      </w:r>
      <w:r>
        <w:rPr>
          <w:rStyle w:val="VerbatimChar"/>
        </w:rPr>
        <w:t>let</w:t>
      </w:r>
      <w:r>
        <w:t xml:space="preserve"> inside a </w:t>
      </w:r>
      <w:r>
        <w:rPr>
          <w:rStyle w:val="VerbatimChar"/>
        </w:rPr>
        <w:t>for</w:t>
      </w:r>
      <w:r>
        <w:t xml:space="preserve"> loop?</w:t>
      </w:r>
    </w:p>
    <w:p w14:paraId="6925DFFA" w14:textId="77777777" w:rsidR="00491532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</w:p>
    <w:p w14:paraId="6D0E6245" w14:textId="77777777" w:rsidR="00491532" w:rsidRDefault="00491532">
      <w:pPr>
        <w:pStyle w:val="Compact"/>
        <w:numPr>
          <w:ilvl w:val="0"/>
          <w:numId w:val="42"/>
        </w:numPr>
      </w:pPr>
    </w:p>
    <w:p w14:paraId="5BDCD2D9" w14:textId="77777777" w:rsidR="00491532" w:rsidRDefault="00000000">
      <w:pPr>
        <w:pStyle w:val="Compact"/>
        <w:numPr>
          <w:ilvl w:val="1"/>
          <w:numId w:val="43"/>
        </w:numPr>
      </w:pPr>
      <w:r>
        <w:t>Global scope</w:t>
      </w:r>
    </w:p>
    <w:p w14:paraId="4191AA52" w14:textId="77777777" w:rsidR="00491532" w:rsidRDefault="00491532">
      <w:pPr>
        <w:pStyle w:val="Compact"/>
        <w:numPr>
          <w:ilvl w:val="0"/>
          <w:numId w:val="42"/>
        </w:numPr>
      </w:pPr>
    </w:p>
    <w:p w14:paraId="0C3FDD51" w14:textId="77777777" w:rsidR="00491532" w:rsidRPr="00496E82" w:rsidRDefault="00000000">
      <w:pPr>
        <w:pStyle w:val="Compact"/>
        <w:numPr>
          <w:ilvl w:val="1"/>
          <w:numId w:val="44"/>
        </w:numPr>
        <w:rPr>
          <w:highlight w:val="yellow"/>
        </w:rPr>
      </w:pPr>
      <w:r w:rsidRPr="00496E82">
        <w:rPr>
          <w:highlight w:val="yellow"/>
        </w:rPr>
        <w:t>Block scope</w:t>
      </w:r>
    </w:p>
    <w:p w14:paraId="091A1185" w14:textId="77777777" w:rsidR="00491532" w:rsidRDefault="00491532">
      <w:pPr>
        <w:pStyle w:val="Compact"/>
        <w:numPr>
          <w:ilvl w:val="0"/>
          <w:numId w:val="42"/>
        </w:numPr>
      </w:pPr>
    </w:p>
    <w:p w14:paraId="481ECB6C" w14:textId="77777777" w:rsidR="00491532" w:rsidRDefault="00000000">
      <w:pPr>
        <w:pStyle w:val="Compact"/>
        <w:numPr>
          <w:ilvl w:val="1"/>
          <w:numId w:val="45"/>
        </w:numPr>
      </w:pPr>
      <w:r>
        <w:t>Function scope</w:t>
      </w:r>
    </w:p>
    <w:p w14:paraId="606EB93C" w14:textId="77777777" w:rsidR="00491532" w:rsidRDefault="00491532">
      <w:pPr>
        <w:pStyle w:val="Compact"/>
        <w:numPr>
          <w:ilvl w:val="0"/>
          <w:numId w:val="42"/>
        </w:numPr>
      </w:pPr>
    </w:p>
    <w:p w14:paraId="12C52C2F" w14:textId="77777777" w:rsidR="00491532" w:rsidRDefault="00000000">
      <w:pPr>
        <w:pStyle w:val="Compact"/>
        <w:numPr>
          <w:ilvl w:val="1"/>
          <w:numId w:val="46"/>
        </w:numPr>
      </w:pPr>
      <w:r>
        <w:t>Undefined</w:t>
      </w:r>
    </w:p>
    <w:p w14:paraId="313CC471" w14:textId="77777777" w:rsidR="00491532" w:rsidRDefault="00000000">
      <w:r>
        <w:pict w14:anchorId="726D599F">
          <v:rect id="_x0000_i1033" style="width:0;height:1.5pt" o:hralign="center" o:hrstd="t" o:hr="t"/>
        </w:pict>
      </w:r>
    </w:p>
    <w:p w14:paraId="0348F3D4" w14:textId="77777777" w:rsidR="00491532" w:rsidRDefault="00000000">
      <w:pPr>
        <w:pStyle w:val="Heading3"/>
      </w:pPr>
      <w:bookmarkStart w:id="9" w:name="Xe423c18edb9351409fefd017ef33e008fdd97eb"/>
      <w:bookmarkEnd w:id="8"/>
      <w:r>
        <w:t xml:space="preserve">10. What is the scope of a variable declared with </w:t>
      </w:r>
      <w:r>
        <w:rPr>
          <w:rStyle w:val="VerbatimChar"/>
        </w:rPr>
        <w:t>var</w:t>
      </w:r>
      <w:r>
        <w:t xml:space="preserve"> inside a </w:t>
      </w:r>
      <w:r>
        <w:rPr>
          <w:rStyle w:val="VerbatimChar"/>
        </w:rPr>
        <w:t>for</w:t>
      </w:r>
      <w:r>
        <w:t xml:space="preserve"> loop?</w:t>
      </w:r>
    </w:p>
    <w:p w14:paraId="20BEB827" w14:textId="77777777" w:rsidR="00491532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</w:p>
    <w:p w14:paraId="4FAB631F" w14:textId="77777777" w:rsidR="00491532" w:rsidRDefault="00491532">
      <w:pPr>
        <w:pStyle w:val="Compact"/>
        <w:numPr>
          <w:ilvl w:val="0"/>
          <w:numId w:val="47"/>
        </w:numPr>
      </w:pPr>
    </w:p>
    <w:p w14:paraId="7D067A85" w14:textId="77777777" w:rsidR="00491532" w:rsidRPr="00496E82" w:rsidRDefault="00000000">
      <w:pPr>
        <w:pStyle w:val="Compact"/>
        <w:numPr>
          <w:ilvl w:val="1"/>
          <w:numId w:val="48"/>
        </w:numPr>
        <w:rPr>
          <w:highlight w:val="yellow"/>
        </w:rPr>
      </w:pPr>
      <w:r w:rsidRPr="00496E82">
        <w:rPr>
          <w:highlight w:val="yellow"/>
        </w:rPr>
        <w:t>Global scope</w:t>
      </w:r>
    </w:p>
    <w:p w14:paraId="7C972D7C" w14:textId="77777777" w:rsidR="00491532" w:rsidRDefault="00491532">
      <w:pPr>
        <w:pStyle w:val="Compact"/>
        <w:numPr>
          <w:ilvl w:val="0"/>
          <w:numId w:val="47"/>
        </w:numPr>
      </w:pPr>
    </w:p>
    <w:p w14:paraId="4EB8E0E9" w14:textId="77777777" w:rsidR="00491532" w:rsidRDefault="00000000">
      <w:pPr>
        <w:pStyle w:val="Compact"/>
        <w:numPr>
          <w:ilvl w:val="1"/>
          <w:numId w:val="49"/>
        </w:numPr>
      </w:pPr>
      <w:r>
        <w:t>Block scope</w:t>
      </w:r>
    </w:p>
    <w:p w14:paraId="25993605" w14:textId="77777777" w:rsidR="00491532" w:rsidRDefault="00491532">
      <w:pPr>
        <w:pStyle w:val="Compact"/>
        <w:numPr>
          <w:ilvl w:val="0"/>
          <w:numId w:val="47"/>
        </w:numPr>
      </w:pPr>
    </w:p>
    <w:p w14:paraId="01BA1C76" w14:textId="77777777" w:rsidR="00491532" w:rsidRDefault="00000000">
      <w:pPr>
        <w:pStyle w:val="Compact"/>
        <w:numPr>
          <w:ilvl w:val="1"/>
          <w:numId w:val="50"/>
        </w:numPr>
      </w:pPr>
      <w:r>
        <w:t>Function scope</w:t>
      </w:r>
    </w:p>
    <w:p w14:paraId="5BE288A6" w14:textId="77777777" w:rsidR="00491532" w:rsidRDefault="00491532">
      <w:pPr>
        <w:pStyle w:val="Compact"/>
        <w:numPr>
          <w:ilvl w:val="0"/>
          <w:numId w:val="47"/>
        </w:numPr>
      </w:pPr>
    </w:p>
    <w:p w14:paraId="1CA12179" w14:textId="77777777" w:rsidR="00491532" w:rsidRDefault="00000000">
      <w:pPr>
        <w:pStyle w:val="Compact"/>
        <w:numPr>
          <w:ilvl w:val="1"/>
          <w:numId w:val="51"/>
        </w:numPr>
      </w:pPr>
      <w:r>
        <w:t>Undefined</w:t>
      </w:r>
    </w:p>
    <w:p w14:paraId="6C8DEF47" w14:textId="77777777" w:rsidR="00491532" w:rsidRDefault="00000000">
      <w:r>
        <w:pict w14:anchorId="68142657">
          <v:rect id="_x0000_i1034" style="width:0;height:1.5pt" o:hralign="center" o:hrstd="t" o:hr="t"/>
        </w:pict>
      </w:r>
    </w:p>
    <w:p w14:paraId="1C216C35" w14:textId="77777777" w:rsidR="00491532" w:rsidRDefault="00000000">
      <w:pPr>
        <w:pStyle w:val="Heading3"/>
      </w:pPr>
      <w:bookmarkStart w:id="10" w:name="X7557d0c7f69dfe096f60c80cc61a11bb4736f2c"/>
      <w:bookmarkEnd w:id="9"/>
      <w:r>
        <w:t xml:space="preserve">11. Which scope does the variable </w:t>
      </w:r>
      <w:r>
        <w:rPr>
          <w:rStyle w:val="VerbatimChar"/>
        </w:rPr>
        <w:t>name</w:t>
      </w:r>
      <w:r>
        <w:t xml:space="preserve"> have in the following code?</w:t>
      </w:r>
    </w:p>
    <w:p w14:paraId="4940F902" w14:textId="77777777" w:rsidR="00491532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John"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ree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name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greet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5C9D8DB4" w14:textId="77777777" w:rsidR="00491532" w:rsidRDefault="00491532">
      <w:pPr>
        <w:pStyle w:val="Compact"/>
        <w:numPr>
          <w:ilvl w:val="0"/>
          <w:numId w:val="52"/>
        </w:numPr>
      </w:pPr>
    </w:p>
    <w:p w14:paraId="23521346" w14:textId="77777777" w:rsidR="00491532" w:rsidRPr="00496E82" w:rsidRDefault="00000000">
      <w:pPr>
        <w:pStyle w:val="Compact"/>
        <w:numPr>
          <w:ilvl w:val="1"/>
          <w:numId w:val="53"/>
        </w:numPr>
      </w:pPr>
      <w:r w:rsidRPr="00496E82">
        <w:t>Block scope</w:t>
      </w:r>
    </w:p>
    <w:p w14:paraId="1EBA38F3" w14:textId="77777777" w:rsidR="00491532" w:rsidRDefault="00491532">
      <w:pPr>
        <w:pStyle w:val="Compact"/>
        <w:numPr>
          <w:ilvl w:val="0"/>
          <w:numId w:val="52"/>
        </w:numPr>
      </w:pPr>
    </w:p>
    <w:p w14:paraId="692797EB" w14:textId="77777777" w:rsidR="00491532" w:rsidRPr="00496E82" w:rsidRDefault="00000000">
      <w:pPr>
        <w:pStyle w:val="Compact"/>
        <w:numPr>
          <w:ilvl w:val="1"/>
          <w:numId w:val="54"/>
        </w:numPr>
        <w:rPr>
          <w:highlight w:val="yellow"/>
        </w:rPr>
      </w:pPr>
      <w:r w:rsidRPr="00496E82">
        <w:rPr>
          <w:highlight w:val="yellow"/>
        </w:rPr>
        <w:t>Global scope</w:t>
      </w:r>
    </w:p>
    <w:p w14:paraId="2EFC03D0" w14:textId="77777777" w:rsidR="00491532" w:rsidRDefault="00491532">
      <w:pPr>
        <w:pStyle w:val="Compact"/>
        <w:numPr>
          <w:ilvl w:val="0"/>
          <w:numId w:val="52"/>
        </w:numPr>
      </w:pPr>
    </w:p>
    <w:p w14:paraId="152B1C8E" w14:textId="77777777" w:rsidR="00491532" w:rsidRDefault="00000000">
      <w:pPr>
        <w:pStyle w:val="Compact"/>
        <w:numPr>
          <w:ilvl w:val="1"/>
          <w:numId w:val="55"/>
        </w:numPr>
      </w:pPr>
      <w:r>
        <w:lastRenderedPageBreak/>
        <w:t>Function scope</w:t>
      </w:r>
    </w:p>
    <w:p w14:paraId="31F32CD5" w14:textId="77777777" w:rsidR="00491532" w:rsidRDefault="00491532">
      <w:pPr>
        <w:pStyle w:val="Compact"/>
        <w:numPr>
          <w:ilvl w:val="0"/>
          <w:numId w:val="52"/>
        </w:numPr>
      </w:pPr>
    </w:p>
    <w:p w14:paraId="590BB886" w14:textId="77777777" w:rsidR="00491532" w:rsidRDefault="00000000">
      <w:pPr>
        <w:pStyle w:val="Compact"/>
        <w:numPr>
          <w:ilvl w:val="1"/>
          <w:numId w:val="56"/>
        </w:numPr>
      </w:pPr>
      <w:r>
        <w:t>Undefined</w:t>
      </w:r>
    </w:p>
    <w:p w14:paraId="31B2E205" w14:textId="77777777" w:rsidR="00491532" w:rsidRDefault="00000000">
      <w:r>
        <w:pict w14:anchorId="680FC1ED">
          <v:rect id="_x0000_i1035" style="width:0;height:1.5pt" o:hralign="center" o:hrstd="t" o:hr="t"/>
        </w:pict>
      </w:r>
    </w:p>
    <w:p w14:paraId="36959E87" w14:textId="77777777" w:rsidR="00491532" w:rsidRDefault="00000000">
      <w:pPr>
        <w:pStyle w:val="Heading3"/>
      </w:pPr>
      <w:bookmarkStart w:id="11" w:name="what-is-the-result-of-the-following-code"/>
      <w:bookmarkEnd w:id="10"/>
      <w:r>
        <w:t>12. What is the result of the following code?</w:t>
      </w:r>
    </w:p>
    <w:p w14:paraId="24EF6A2D" w14:textId="77777777" w:rsidR="00491532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tes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14:paraId="0FC8FE9E" w14:textId="77777777" w:rsidR="00491532" w:rsidRDefault="00491532">
      <w:pPr>
        <w:pStyle w:val="Compact"/>
        <w:numPr>
          <w:ilvl w:val="0"/>
          <w:numId w:val="57"/>
        </w:numPr>
      </w:pPr>
    </w:p>
    <w:p w14:paraId="2CDCA4B4" w14:textId="77777777" w:rsidR="00491532" w:rsidRPr="00496E82" w:rsidRDefault="00000000">
      <w:pPr>
        <w:pStyle w:val="Compact"/>
        <w:numPr>
          <w:ilvl w:val="1"/>
          <w:numId w:val="58"/>
        </w:numPr>
        <w:rPr>
          <w:highlight w:val="yellow"/>
        </w:rPr>
      </w:pPr>
      <w:r w:rsidRPr="00496E82">
        <w:rPr>
          <w:highlight w:val="yellow"/>
        </w:rPr>
        <w:t>20, 10</w:t>
      </w:r>
    </w:p>
    <w:p w14:paraId="27A754CD" w14:textId="77777777" w:rsidR="00491532" w:rsidRDefault="00491532">
      <w:pPr>
        <w:pStyle w:val="Compact"/>
        <w:numPr>
          <w:ilvl w:val="0"/>
          <w:numId w:val="57"/>
        </w:numPr>
      </w:pPr>
    </w:p>
    <w:p w14:paraId="596CF3EB" w14:textId="77777777" w:rsidR="00491532" w:rsidRDefault="00000000">
      <w:pPr>
        <w:pStyle w:val="Compact"/>
        <w:numPr>
          <w:ilvl w:val="1"/>
          <w:numId w:val="59"/>
        </w:numPr>
      </w:pPr>
      <w:r>
        <w:t>10, 20</w:t>
      </w:r>
    </w:p>
    <w:p w14:paraId="43D66818" w14:textId="77777777" w:rsidR="00491532" w:rsidRDefault="00491532">
      <w:pPr>
        <w:pStyle w:val="Compact"/>
        <w:numPr>
          <w:ilvl w:val="0"/>
          <w:numId w:val="57"/>
        </w:numPr>
      </w:pPr>
    </w:p>
    <w:p w14:paraId="136445E0" w14:textId="77777777" w:rsidR="00491532" w:rsidRDefault="00000000">
      <w:pPr>
        <w:pStyle w:val="Compact"/>
        <w:numPr>
          <w:ilvl w:val="1"/>
          <w:numId w:val="60"/>
        </w:numPr>
      </w:pPr>
      <w:r>
        <w:t>20, 20</w:t>
      </w:r>
    </w:p>
    <w:p w14:paraId="08D95E19" w14:textId="77777777" w:rsidR="00491532" w:rsidRDefault="00491532">
      <w:pPr>
        <w:pStyle w:val="Compact"/>
        <w:numPr>
          <w:ilvl w:val="0"/>
          <w:numId w:val="57"/>
        </w:numPr>
      </w:pPr>
    </w:p>
    <w:p w14:paraId="15FB8FA5" w14:textId="77777777" w:rsidR="00491532" w:rsidRDefault="00000000">
      <w:pPr>
        <w:pStyle w:val="Compact"/>
        <w:numPr>
          <w:ilvl w:val="1"/>
          <w:numId w:val="61"/>
        </w:numPr>
      </w:pPr>
      <w:r>
        <w:t>10, 10</w:t>
      </w:r>
    </w:p>
    <w:p w14:paraId="6EC26702" w14:textId="77777777" w:rsidR="00491532" w:rsidRDefault="00000000">
      <w:r>
        <w:pict w14:anchorId="3F8F97A2">
          <v:rect id="_x0000_i1036" style="width:0;height:1.5pt" o:hralign="center" o:hrstd="t" o:hr="t"/>
        </w:pict>
      </w:r>
    </w:p>
    <w:p w14:paraId="32F6AF2A" w14:textId="77777777" w:rsidR="00491532" w:rsidRDefault="00000000">
      <w:pPr>
        <w:pStyle w:val="Heading3"/>
      </w:pPr>
      <w:bookmarkStart w:id="12" w:name="what-will-the-following-code-output"/>
      <w:bookmarkEnd w:id="11"/>
      <w:r>
        <w:t>13. What will the following code output?</w:t>
      </w:r>
    </w:p>
    <w:p w14:paraId="3CAAA66A" w14:textId="77777777" w:rsidR="00491532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ut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nn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nner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outer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79BF0746" w14:textId="77777777" w:rsidR="00491532" w:rsidRDefault="00491532">
      <w:pPr>
        <w:pStyle w:val="Compact"/>
        <w:numPr>
          <w:ilvl w:val="0"/>
          <w:numId w:val="62"/>
        </w:numPr>
      </w:pPr>
    </w:p>
    <w:p w14:paraId="3086EF4F" w14:textId="77777777" w:rsidR="00491532" w:rsidRDefault="00000000">
      <w:pPr>
        <w:pStyle w:val="Compact"/>
        <w:numPr>
          <w:ilvl w:val="1"/>
          <w:numId w:val="63"/>
        </w:numPr>
      </w:pPr>
      <w:r>
        <w:t>5</w:t>
      </w:r>
    </w:p>
    <w:p w14:paraId="43976C50" w14:textId="77777777" w:rsidR="00491532" w:rsidRDefault="00491532">
      <w:pPr>
        <w:pStyle w:val="Compact"/>
        <w:numPr>
          <w:ilvl w:val="0"/>
          <w:numId w:val="62"/>
        </w:numPr>
      </w:pPr>
    </w:p>
    <w:p w14:paraId="2322FEE6" w14:textId="77777777" w:rsidR="00491532" w:rsidRDefault="00000000">
      <w:pPr>
        <w:pStyle w:val="Compact"/>
        <w:numPr>
          <w:ilvl w:val="1"/>
          <w:numId w:val="64"/>
        </w:numPr>
      </w:pPr>
      <w:r>
        <w:t>10</w:t>
      </w:r>
    </w:p>
    <w:p w14:paraId="10997C1F" w14:textId="77777777" w:rsidR="00491532" w:rsidRDefault="00491532">
      <w:pPr>
        <w:pStyle w:val="Compact"/>
        <w:numPr>
          <w:ilvl w:val="0"/>
          <w:numId w:val="62"/>
        </w:numPr>
      </w:pPr>
    </w:p>
    <w:p w14:paraId="6B3B7E70" w14:textId="77777777" w:rsidR="00491532" w:rsidRPr="00496E82" w:rsidRDefault="00000000">
      <w:pPr>
        <w:pStyle w:val="Compact"/>
        <w:numPr>
          <w:ilvl w:val="1"/>
          <w:numId w:val="65"/>
        </w:numPr>
        <w:rPr>
          <w:highlight w:val="yellow"/>
        </w:rPr>
      </w:pPr>
      <w:r w:rsidRPr="00496E82">
        <w:rPr>
          <w:highlight w:val="yellow"/>
        </w:rPr>
        <w:t>15</w:t>
      </w:r>
    </w:p>
    <w:p w14:paraId="646E6BF9" w14:textId="77777777" w:rsidR="00491532" w:rsidRDefault="00491532">
      <w:pPr>
        <w:pStyle w:val="Compact"/>
        <w:numPr>
          <w:ilvl w:val="0"/>
          <w:numId w:val="62"/>
        </w:numPr>
      </w:pPr>
    </w:p>
    <w:p w14:paraId="7B310ED6" w14:textId="77777777" w:rsidR="00491532" w:rsidRDefault="00000000">
      <w:pPr>
        <w:pStyle w:val="Compact"/>
        <w:numPr>
          <w:ilvl w:val="1"/>
          <w:numId w:val="66"/>
        </w:numPr>
      </w:pPr>
      <w:r>
        <w:t>Error</w:t>
      </w:r>
    </w:p>
    <w:p w14:paraId="241330B7" w14:textId="77777777" w:rsidR="00491532" w:rsidRDefault="00000000">
      <w:r>
        <w:pict w14:anchorId="02B90955">
          <v:rect id="_x0000_i1037" style="width:0;height:1.5pt" o:hralign="center" o:hrstd="t" o:hr="t"/>
        </w:pict>
      </w:r>
    </w:p>
    <w:p w14:paraId="0F409175" w14:textId="77777777" w:rsidR="00491532" w:rsidRDefault="00000000">
      <w:pPr>
        <w:pStyle w:val="Heading3"/>
      </w:pPr>
      <w:bookmarkStart w:id="13" w:name="X7d9da4a41f4bae94c3ad3127901a493da05ec69"/>
      <w:bookmarkEnd w:id="12"/>
      <w:r>
        <w:lastRenderedPageBreak/>
        <w:t xml:space="preserve">14. In which scope is the variable </w:t>
      </w:r>
      <w:r>
        <w:rPr>
          <w:rStyle w:val="VerbatimChar"/>
        </w:rPr>
        <w:t>y</w:t>
      </w:r>
      <w:r>
        <w:t xml:space="preserve"> accessible in the following code?</w:t>
      </w:r>
    </w:p>
    <w:p w14:paraId="3B18F917" w14:textId="77777777" w:rsidR="00491532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test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4818BB0D" w14:textId="77777777" w:rsidR="00491532" w:rsidRDefault="00491532">
      <w:pPr>
        <w:pStyle w:val="Compact"/>
        <w:numPr>
          <w:ilvl w:val="0"/>
          <w:numId w:val="67"/>
        </w:numPr>
      </w:pPr>
    </w:p>
    <w:p w14:paraId="77CCB770" w14:textId="77777777" w:rsidR="00491532" w:rsidRDefault="00000000">
      <w:pPr>
        <w:pStyle w:val="Compact"/>
        <w:numPr>
          <w:ilvl w:val="1"/>
          <w:numId w:val="68"/>
        </w:numPr>
      </w:pPr>
      <w:r>
        <w:t>Global scope</w:t>
      </w:r>
    </w:p>
    <w:p w14:paraId="03A63C1A" w14:textId="77777777" w:rsidR="00491532" w:rsidRDefault="00491532">
      <w:pPr>
        <w:pStyle w:val="Compact"/>
        <w:numPr>
          <w:ilvl w:val="0"/>
          <w:numId w:val="67"/>
        </w:numPr>
      </w:pPr>
    </w:p>
    <w:p w14:paraId="1B5C6107" w14:textId="77777777" w:rsidR="00491532" w:rsidRDefault="00000000">
      <w:pPr>
        <w:pStyle w:val="Compact"/>
        <w:numPr>
          <w:ilvl w:val="1"/>
          <w:numId w:val="69"/>
        </w:numPr>
      </w:pPr>
      <w:r>
        <w:t>Block scope</w:t>
      </w:r>
    </w:p>
    <w:p w14:paraId="42030A22" w14:textId="77777777" w:rsidR="00491532" w:rsidRDefault="00491532">
      <w:pPr>
        <w:pStyle w:val="Compact"/>
        <w:numPr>
          <w:ilvl w:val="0"/>
          <w:numId w:val="67"/>
        </w:numPr>
      </w:pPr>
    </w:p>
    <w:p w14:paraId="09A883DC" w14:textId="77777777" w:rsidR="00491532" w:rsidRPr="00496E82" w:rsidRDefault="00000000">
      <w:pPr>
        <w:pStyle w:val="Compact"/>
        <w:numPr>
          <w:ilvl w:val="1"/>
          <w:numId w:val="70"/>
        </w:numPr>
        <w:rPr>
          <w:highlight w:val="yellow"/>
        </w:rPr>
      </w:pPr>
      <w:r w:rsidRPr="00496E82">
        <w:rPr>
          <w:highlight w:val="yellow"/>
        </w:rPr>
        <w:t>Function scope</w:t>
      </w:r>
    </w:p>
    <w:p w14:paraId="20D749AB" w14:textId="77777777" w:rsidR="00491532" w:rsidRDefault="00491532">
      <w:pPr>
        <w:pStyle w:val="Compact"/>
        <w:numPr>
          <w:ilvl w:val="0"/>
          <w:numId w:val="67"/>
        </w:numPr>
      </w:pPr>
    </w:p>
    <w:p w14:paraId="7E31E82E" w14:textId="77777777" w:rsidR="00491532" w:rsidRDefault="00000000">
      <w:pPr>
        <w:pStyle w:val="Compact"/>
        <w:numPr>
          <w:ilvl w:val="1"/>
          <w:numId w:val="71"/>
        </w:numPr>
      </w:pPr>
      <w:r>
        <w:t>Undefined</w:t>
      </w:r>
    </w:p>
    <w:p w14:paraId="5BA51C5A" w14:textId="77777777" w:rsidR="00491532" w:rsidRDefault="00000000">
      <w:r>
        <w:pict w14:anchorId="0FA7AF70">
          <v:rect id="_x0000_i1038" style="width:0;height:1.5pt" o:hralign="center" o:hrstd="t" o:hr="t"/>
        </w:pict>
      </w:r>
    </w:p>
    <w:p w14:paraId="683D9B69" w14:textId="77777777" w:rsidR="00491532" w:rsidRDefault="00000000">
      <w:pPr>
        <w:pStyle w:val="Heading3"/>
      </w:pPr>
      <w:bookmarkStart w:id="14" w:name="X3f01b29ac2b859c118585804fd0a2386b0444dd"/>
      <w:bookmarkEnd w:id="13"/>
      <w:r>
        <w:t xml:space="preserve">15. Which scope does the variable </w:t>
      </w:r>
      <w:r>
        <w:rPr>
          <w:rStyle w:val="VerbatimChar"/>
        </w:rPr>
        <w:t>a</w:t>
      </w:r>
      <w:r>
        <w:t xml:space="preserve"> have in the following code?</w:t>
      </w:r>
    </w:p>
    <w:p w14:paraId="1E7FE882" w14:textId="77777777" w:rsidR="00491532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2C078324" w14:textId="77777777" w:rsidR="00491532" w:rsidRDefault="00491532">
      <w:pPr>
        <w:pStyle w:val="Compact"/>
        <w:numPr>
          <w:ilvl w:val="0"/>
          <w:numId w:val="72"/>
        </w:numPr>
      </w:pPr>
    </w:p>
    <w:p w14:paraId="373ED398" w14:textId="77777777" w:rsidR="00491532" w:rsidRDefault="00000000">
      <w:pPr>
        <w:pStyle w:val="Compact"/>
        <w:numPr>
          <w:ilvl w:val="1"/>
          <w:numId w:val="73"/>
        </w:numPr>
      </w:pPr>
      <w:r>
        <w:t>Global scope, Block scope</w:t>
      </w:r>
    </w:p>
    <w:p w14:paraId="00484E0E" w14:textId="77777777" w:rsidR="00491532" w:rsidRDefault="00491532">
      <w:pPr>
        <w:pStyle w:val="Compact"/>
        <w:numPr>
          <w:ilvl w:val="0"/>
          <w:numId w:val="72"/>
        </w:numPr>
      </w:pPr>
    </w:p>
    <w:p w14:paraId="70E72EC6" w14:textId="77777777" w:rsidR="00491532" w:rsidRPr="00496E82" w:rsidRDefault="00000000">
      <w:pPr>
        <w:pStyle w:val="Compact"/>
        <w:numPr>
          <w:ilvl w:val="1"/>
          <w:numId w:val="74"/>
        </w:numPr>
        <w:rPr>
          <w:highlight w:val="yellow"/>
        </w:rPr>
      </w:pPr>
      <w:r w:rsidRPr="00496E82">
        <w:rPr>
          <w:highlight w:val="yellow"/>
        </w:rPr>
        <w:t>Block scope, Global scope</w:t>
      </w:r>
    </w:p>
    <w:p w14:paraId="6FFA4AE7" w14:textId="77777777" w:rsidR="00491532" w:rsidRDefault="00491532">
      <w:pPr>
        <w:pStyle w:val="Compact"/>
        <w:numPr>
          <w:ilvl w:val="0"/>
          <w:numId w:val="72"/>
        </w:numPr>
      </w:pPr>
    </w:p>
    <w:p w14:paraId="70187A93" w14:textId="77777777" w:rsidR="00491532" w:rsidRDefault="00000000">
      <w:pPr>
        <w:pStyle w:val="Compact"/>
        <w:numPr>
          <w:ilvl w:val="1"/>
          <w:numId w:val="75"/>
        </w:numPr>
      </w:pPr>
      <w:r>
        <w:t>Global scope, Global scope</w:t>
      </w:r>
    </w:p>
    <w:p w14:paraId="76234093" w14:textId="77777777" w:rsidR="00491532" w:rsidRDefault="00491532">
      <w:pPr>
        <w:pStyle w:val="Compact"/>
        <w:numPr>
          <w:ilvl w:val="0"/>
          <w:numId w:val="72"/>
        </w:numPr>
      </w:pPr>
    </w:p>
    <w:p w14:paraId="41714C40" w14:textId="77777777" w:rsidR="00491532" w:rsidRDefault="00000000">
      <w:pPr>
        <w:pStyle w:val="Compact"/>
        <w:numPr>
          <w:ilvl w:val="1"/>
          <w:numId w:val="76"/>
        </w:numPr>
      </w:pPr>
      <w:r>
        <w:t>Block scope, Block scope</w:t>
      </w:r>
    </w:p>
    <w:p w14:paraId="32870F0A" w14:textId="77777777" w:rsidR="00491532" w:rsidRDefault="00000000">
      <w:r>
        <w:pict w14:anchorId="2F021FF3">
          <v:rect id="_x0000_i1039" style="width:0;height:1.5pt" o:hralign="center" o:hrstd="t" o:hr="t"/>
        </w:pict>
      </w:r>
    </w:p>
    <w:p w14:paraId="0258B9AB" w14:textId="77777777" w:rsidR="00491532" w:rsidRDefault="00000000">
      <w:pPr>
        <w:pStyle w:val="Heading3"/>
      </w:pPr>
      <w:bookmarkStart w:id="15" w:name="X4502bdbd2a7a9495f4b5cc0f0dec4967e12ca12"/>
      <w:bookmarkEnd w:id="14"/>
      <w:r>
        <w:t>16. What will be the output of the following code?</w:t>
      </w:r>
    </w:p>
    <w:p w14:paraId="20D79018" w14:textId="77777777" w:rsidR="00491532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y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FunctionTok"/>
        </w:rPr>
        <w:t>myFunction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08BF9A54" w14:textId="77777777" w:rsidR="00491532" w:rsidRDefault="00491532">
      <w:pPr>
        <w:pStyle w:val="Compact"/>
        <w:numPr>
          <w:ilvl w:val="0"/>
          <w:numId w:val="77"/>
        </w:numPr>
      </w:pPr>
    </w:p>
    <w:p w14:paraId="39903613" w14:textId="77777777" w:rsidR="00491532" w:rsidRPr="00496E82" w:rsidRDefault="00000000">
      <w:pPr>
        <w:pStyle w:val="Compact"/>
        <w:numPr>
          <w:ilvl w:val="1"/>
          <w:numId w:val="78"/>
        </w:numPr>
        <w:rPr>
          <w:highlight w:val="yellow"/>
        </w:rPr>
      </w:pPr>
      <w:r w:rsidRPr="00496E82">
        <w:rPr>
          <w:highlight w:val="yellow"/>
        </w:rPr>
        <w:t>10</w:t>
      </w:r>
    </w:p>
    <w:p w14:paraId="6C773B29" w14:textId="77777777" w:rsidR="00491532" w:rsidRDefault="00491532">
      <w:pPr>
        <w:pStyle w:val="Compact"/>
        <w:numPr>
          <w:ilvl w:val="0"/>
          <w:numId w:val="77"/>
        </w:numPr>
      </w:pPr>
    </w:p>
    <w:p w14:paraId="35257FF1" w14:textId="77777777" w:rsidR="00491532" w:rsidRDefault="00000000">
      <w:pPr>
        <w:pStyle w:val="Compact"/>
        <w:numPr>
          <w:ilvl w:val="1"/>
          <w:numId w:val="79"/>
        </w:numPr>
      </w:pPr>
      <w:r>
        <w:t>5</w:t>
      </w:r>
    </w:p>
    <w:p w14:paraId="7AAA17B0" w14:textId="77777777" w:rsidR="00491532" w:rsidRDefault="00491532">
      <w:pPr>
        <w:pStyle w:val="Compact"/>
        <w:numPr>
          <w:ilvl w:val="0"/>
          <w:numId w:val="77"/>
        </w:numPr>
      </w:pPr>
    </w:p>
    <w:p w14:paraId="6A5BC4A7" w14:textId="77777777" w:rsidR="00491532" w:rsidRDefault="00000000">
      <w:pPr>
        <w:pStyle w:val="Compact"/>
        <w:numPr>
          <w:ilvl w:val="1"/>
          <w:numId w:val="80"/>
        </w:numPr>
      </w:pPr>
      <w:r>
        <w:t>undefined</w:t>
      </w:r>
    </w:p>
    <w:p w14:paraId="5D943579" w14:textId="77777777" w:rsidR="00491532" w:rsidRDefault="00491532">
      <w:pPr>
        <w:pStyle w:val="Compact"/>
        <w:numPr>
          <w:ilvl w:val="0"/>
          <w:numId w:val="77"/>
        </w:numPr>
      </w:pPr>
    </w:p>
    <w:p w14:paraId="19D457FF" w14:textId="77777777" w:rsidR="00491532" w:rsidRDefault="00000000">
      <w:pPr>
        <w:pStyle w:val="Compact"/>
        <w:numPr>
          <w:ilvl w:val="1"/>
          <w:numId w:val="81"/>
        </w:numPr>
      </w:pPr>
      <w:r>
        <w:t>Error</w:t>
      </w:r>
    </w:p>
    <w:p w14:paraId="0240A0D7" w14:textId="77777777" w:rsidR="00491532" w:rsidRDefault="00000000">
      <w:r>
        <w:pict w14:anchorId="7F9089F6">
          <v:rect id="_x0000_i1040" style="width:0;height:1.5pt" o:hralign="center" o:hrstd="t" o:hr="t"/>
        </w:pict>
      </w:r>
    </w:p>
    <w:p w14:paraId="04670B5C" w14:textId="77777777" w:rsidR="00491532" w:rsidRDefault="00000000">
      <w:pPr>
        <w:pStyle w:val="Heading3"/>
      </w:pPr>
      <w:bookmarkStart w:id="16" w:name="what-will-be-the-output-of-this-code"/>
      <w:bookmarkEnd w:id="15"/>
      <w:r>
        <w:t>17. What will be the output of this code?</w:t>
      </w:r>
    </w:p>
    <w:p w14:paraId="002B8532" w14:textId="77777777" w:rsidR="00491532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ut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nn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nner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outer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20A17F30" w14:textId="77777777" w:rsidR="00491532" w:rsidRDefault="00491532">
      <w:pPr>
        <w:pStyle w:val="Compact"/>
        <w:numPr>
          <w:ilvl w:val="0"/>
          <w:numId w:val="82"/>
        </w:numPr>
      </w:pPr>
    </w:p>
    <w:p w14:paraId="6E990937" w14:textId="77777777" w:rsidR="00491532" w:rsidRDefault="00000000">
      <w:pPr>
        <w:pStyle w:val="Compact"/>
        <w:numPr>
          <w:ilvl w:val="1"/>
          <w:numId w:val="83"/>
        </w:numPr>
      </w:pPr>
      <w:r>
        <w:t>5</w:t>
      </w:r>
    </w:p>
    <w:p w14:paraId="00036DCC" w14:textId="77777777" w:rsidR="00491532" w:rsidRDefault="00491532">
      <w:pPr>
        <w:pStyle w:val="Compact"/>
        <w:numPr>
          <w:ilvl w:val="0"/>
          <w:numId w:val="82"/>
        </w:numPr>
      </w:pPr>
    </w:p>
    <w:p w14:paraId="1E97C8B5" w14:textId="77777777" w:rsidR="00491532" w:rsidRPr="00496E82" w:rsidRDefault="00000000">
      <w:pPr>
        <w:pStyle w:val="Compact"/>
        <w:numPr>
          <w:ilvl w:val="1"/>
          <w:numId w:val="84"/>
        </w:numPr>
        <w:rPr>
          <w:highlight w:val="yellow"/>
        </w:rPr>
      </w:pPr>
      <w:r w:rsidRPr="00496E82">
        <w:rPr>
          <w:highlight w:val="yellow"/>
        </w:rPr>
        <w:t>10</w:t>
      </w:r>
    </w:p>
    <w:p w14:paraId="3FFB97EE" w14:textId="77777777" w:rsidR="00491532" w:rsidRDefault="00491532">
      <w:pPr>
        <w:pStyle w:val="Compact"/>
        <w:numPr>
          <w:ilvl w:val="0"/>
          <w:numId w:val="82"/>
        </w:numPr>
      </w:pPr>
    </w:p>
    <w:p w14:paraId="32005466" w14:textId="77777777" w:rsidR="00491532" w:rsidRDefault="00000000">
      <w:pPr>
        <w:pStyle w:val="Compact"/>
        <w:numPr>
          <w:ilvl w:val="1"/>
          <w:numId w:val="85"/>
        </w:numPr>
      </w:pPr>
      <w:r>
        <w:t>undefined</w:t>
      </w:r>
    </w:p>
    <w:p w14:paraId="51B2A16C" w14:textId="77777777" w:rsidR="00491532" w:rsidRDefault="00491532">
      <w:pPr>
        <w:pStyle w:val="Compact"/>
        <w:numPr>
          <w:ilvl w:val="0"/>
          <w:numId w:val="82"/>
        </w:numPr>
      </w:pPr>
    </w:p>
    <w:p w14:paraId="4CE79A4E" w14:textId="77777777" w:rsidR="00491532" w:rsidRDefault="00000000">
      <w:pPr>
        <w:pStyle w:val="Compact"/>
        <w:numPr>
          <w:ilvl w:val="1"/>
          <w:numId w:val="86"/>
        </w:numPr>
      </w:pPr>
      <w:r>
        <w:t>Error</w:t>
      </w:r>
    </w:p>
    <w:p w14:paraId="6C1775A7" w14:textId="77777777" w:rsidR="00491532" w:rsidRDefault="00000000">
      <w:r>
        <w:pict w14:anchorId="670996A7">
          <v:rect id="_x0000_i1041" style="width:0;height:1.5pt" o:hralign="center" o:hrstd="t" o:hr="t"/>
        </w:pict>
      </w:r>
    </w:p>
    <w:p w14:paraId="5B098745" w14:textId="77777777" w:rsidR="00491532" w:rsidRDefault="00000000">
      <w:pPr>
        <w:pStyle w:val="Heading3"/>
      </w:pPr>
      <w:bookmarkStart w:id="17" w:name="Xa4a2832a2f651ac196c843543f7d1ad8afacc14"/>
      <w:bookmarkEnd w:id="16"/>
      <w:r>
        <w:t xml:space="preserve">18. What is the scope of </w:t>
      </w:r>
      <w:r>
        <w:rPr>
          <w:rStyle w:val="VerbatimChar"/>
        </w:rPr>
        <w:t>i</w:t>
      </w:r>
      <w:r>
        <w:t xml:space="preserve"> in the following code?</w:t>
      </w:r>
    </w:p>
    <w:p w14:paraId="179748CC" w14:textId="77777777" w:rsidR="00491532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</w:p>
    <w:p w14:paraId="21D06EB6" w14:textId="77777777" w:rsidR="00491532" w:rsidRDefault="00491532">
      <w:pPr>
        <w:pStyle w:val="Compact"/>
        <w:numPr>
          <w:ilvl w:val="0"/>
          <w:numId w:val="87"/>
        </w:numPr>
      </w:pPr>
    </w:p>
    <w:p w14:paraId="54340339" w14:textId="77777777" w:rsidR="00491532" w:rsidRPr="00496E82" w:rsidRDefault="00000000">
      <w:pPr>
        <w:pStyle w:val="Compact"/>
        <w:numPr>
          <w:ilvl w:val="1"/>
          <w:numId w:val="88"/>
        </w:numPr>
        <w:rPr>
          <w:highlight w:val="yellow"/>
        </w:rPr>
      </w:pPr>
      <w:r w:rsidRPr="00496E82">
        <w:rPr>
          <w:highlight w:val="yellow"/>
        </w:rPr>
        <w:t>Block scope</w:t>
      </w:r>
    </w:p>
    <w:p w14:paraId="6A6C8A01" w14:textId="77777777" w:rsidR="00491532" w:rsidRDefault="00491532">
      <w:pPr>
        <w:pStyle w:val="Compact"/>
        <w:numPr>
          <w:ilvl w:val="0"/>
          <w:numId w:val="87"/>
        </w:numPr>
      </w:pPr>
    </w:p>
    <w:p w14:paraId="60F74292" w14:textId="77777777" w:rsidR="00491532" w:rsidRDefault="00000000">
      <w:pPr>
        <w:pStyle w:val="Compact"/>
        <w:numPr>
          <w:ilvl w:val="1"/>
          <w:numId w:val="89"/>
        </w:numPr>
      </w:pPr>
      <w:r>
        <w:t>Function scope</w:t>
      </w:r>
    </w:p>
    <w:p w14:paraId="08C1BEB3" w14:textId="77777777" w:rsidR="00491532" w:rsidRDefault="00491532">
      <w:pPr>
        <w:pStyle w:val="Compact"/>
        <w:numPr>
          <w:ilvl w:val="0"/>
          <w:numId w:val="87"/>
        </w:numPr>
      </w:pPr>
    </w:p>
    <w:p w14:paraId="0BBD7C79" w14:textId="77777777" w:rsidR="00491532" w:rsidRDefault="00000000">
      <w:pPr>
        <w:pStyle w:val="Compact"/>
        <w:numPr>
          <w:ilvl w:val="1"/>
          <w:numId w:val="90"/>
        </w:numPr>
      </w:pPr>
      <w:r>
        <w:t>Global scope</w:t>
      </w:r>
    </w:p>
    <w:p w14:paraId="7F5CDE35" w14:textId="77777777" w:rsidR="00491532" w:rsidRDefault="00491532">
      <w:pPr>
        <w:pStyle w:val="Compact"/>
        <w:numPr>
          <w:ilvl w:val="0"/>
          <w:numId w:val="87"/>
        </w:numPr>
      </w:pPr>
    </w:p>
    <w:p w14:paraId="28C5968F" w14:textId="77777777" w:rsidR="00491532" w:rsidRDefault="00000000">
      <w:pPr>
        <w:pStyle w:val="Compact"/>
        <w:numPr>
          <w:ilvl w:val="1"/>
          <w:numId w:val="91"/>
        </w:numPr>
      </w:pPr>
      <w:r>
        <w:t>Undefined</w:t>
      </w:r>
    </w:p>
    <w:p w14:paraId="3F2DB6CE" w14:textId="77777777" w:rsidR="00491532" w:rsidRDefault="00000000">
      <w:r>
        <w:pict w14:anchorId="75E58145">
          <v:rect id="_x0000_i1042" style="width:0;height:1.5pt" o:hralign="center" o:hrstd="t" o:hr="t"/>
        </w:pict>
      </w:r>
    </w:p>
    <w:p w14:paraId="57CAC1EB" w14:textId="77777777" w:rsidR="00491532" w:rsidRDefault="00000000">
      <w:pPr>
        <w:pStyle w:val="Heading3"/>
      </w:pPr>
      <w:bookmarkStart w:id="18" w:name="Xa4ad4edab3a11583d4557e921a44a2acb0f64a7"/>
      <w:bookmarkEnd w:id="17"/>
      <w:r>
        <w:t xml:space="preserve">19. What is the scope of a variable declared with </w:t>
      </w:r>
      <w:r>
        <w:rPr>
          <w:rStyle w:val="VerbatimChar"/>
        </w:rPr>
        <w:t>const</w:t>
      </w:r>
      <w:r>
        <w:t xml:space="preserve"> inside a block?</w:t>
      </w:r>
    </w:p>
    <w:p w14:paraId="187E4058" w14:textId="77777777" w:rsidR="00491532" w:rsidRDefault="00000000">
      <w:pPr>
        <w:pStyle w:val="SourceCode"/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3E773FFE" w14:textId="77777777" w:rsidR="00491532" w:rsidRDefault="00491532">
      <w:pPr>
        <w:pStyle w:val="Compact"/>
        <w:numPr>
          <w:ilvl w:val="0"/>
          <w:numId w:val="92"/>
        </w:numPr>
      </w:pPr>
    </w:p>
    <w:p w14:paraId="7FDECCCF" w14:textId="77777777" w:rsidR="00491532" w:rsidRPr="00496E82" w:rsidRDefault="00000000">
      <w:pPr>
        <w:pStyle w:val="Compact"/>
        <w:numPr>
          <w:ilvl w:val="1"/>
          <w:numId w:val="93"/>
        </w:numPr>
        <w:rPr>
          <w:highlight w:val="yellow"/>
        </w:rPr>
      </w:pPr>
      <w:r w:rsidRPr="00496E82">
        <w:rPr>
          <w:highlight w:val="yellow"/>
        </w:rPr>
        <w:t>Block scope</w:t>
      </w:r>
    </w:p>
    <w:p w14:paraId="216423BA" w14:textId="77777777" w:rsidR="00491532" w:rsidRDefault="00491532">
      <w:pPr>
        <w:pStyle w:val="Compact"/>
        <w:numPr>
          <w:ilvl w:val="0"/>
          <w:numId w:val="92"/>
        </w:numPr>
      </w:pPr>
    </w:p>
    <w:p w14:paraId="19BB5A3C" w14:textId="77777777" w:rsidR="00491532" w:rsidRDefault="00000000">
      <w:pPr>
        <w:pStyle w:val="Compact"/>
        <w:numPr>
          <w:ilvl w:val="1"/>
          <w:numId w:val="94"/>
        </w:numPr>
      </w:pPr>
      <w:r>
        <w:t>Global scope</w:t>
      </w:r>
    </w:p>
    <w:p w14:paraId="43816419" w14:textId="77777777" w:rsidR="00491532" w:rsidRDefault="00491532">
      <w:pPr>
        <w:pStyle w:val="Compact"/>
        <w:numPr>
          <w:ilvl w:val="0"/>
          <w:numId w:val="92"/>
        </w:numPr>
      </w:pPr>
    </w:p>
    <w:p w14:paraId="55E9E4AE" w14:textId="77777777" w:rsidR="00491532" w:rsidRDefault="00000000">
      <w:pPr>
        <w:pStyle w:val="Compact"/>
        <w:numPr>
          <w:ilvl w:val="1"/>
          <w:numId w:val="95"/>
        </w:numPr>
      </w:pPr>
      <w:r>
        <w:t>Function scope</w:t>
      </w:r>
    </w:p>
    <w:p w14:paraId="08F6B9A3" w14:textId="77777777" w:rsidR="00491532" w:rsidRDefault="00491532">
      <w:pPr>
        <w:pStyle w:val="Compact"/>
        <w:numPr>
          <w:ilvl w:val="0"/>
          <w:numId w:val="92"/>
        </w:numPr>
      </w:pPr>
    </w:p>
    <w:p w14:paraId="7C3C4E32" w14:textId="77777777" w:rsidR="00491532" w:rsidRDefault="00000000">
      <w:pPr>
        <w:pStyle w:val="Compact"/>
        <w:numPr>
          <w:ilvl w:val="1"/>
          <w:numId w:val="96"/>
        </w:numPr>
      </w:pPr>
      <w:r>
        <w:t>Undefined</w:t>
      </w:r>
    </w:p>
    <w:p w14:paraId="3090C5E8" w14:textId="77777777" w:rsidR="00491532" w:rsidRDefault="00000000">
      <w:r>
        <w:pict w14:anchorId="009D36E5">
          <v:rect id="_x0000_i1043" style="width:0;height:1.5pt" o:hralign="center" o:hrstd="t" o:hr="t"/>
        </w:pict>
      </w:r>
    </w:p>
    <w:p w14:paraId="3D0524EE" w14:textId="77777777" w:rsidR="00491532" w:rsidRDefault="00000000">
      <w:pPr>
        <w:pStyle w:val="Heading3"/>
      </w:pPr>
      <w:bookmarkStart w:id="19" w:name="what-will-the-following-code-output-1"/>
      <w:bookmarkEnd w:id="18"/>
      <w:r>
        <w:t>20. What will the following code output?</w:t>
      </w:r>
    </w:p>
    <w:p w14:paraId="09669B87" w14:textId="77777777" w:rsidR="00491532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14:paraId="40692E15" w14:textId="77777777" w:rsidR="00491532" w:rsidRDefault="00491532">
      <w:pPr>
        <w:pStyle w:val="Compact"/>
        <w:numPr>
          <w:ilvl w:val="0"/>
          <w:numId w:val="97"/>
        </w:numPr>
      </w:pPr>
    </w:p>
    <w:p w14:paraId="1E19C3A2" w14:textId="77777777" w:rsidR="00491532" w:rsidRDefault="00000000">
      <w:pPr>
        <w:pStyle w:val="Compact"/>
        <w:numPr>
          <w:ilvl w:val="1"/>
          <w:numId w:val="98"/>
        </w:numPr>
      </w:pPr>
      <w:r>
        <w:t>100, 100</w:t>
      </w:r>
    </w:p>
    <w:p w14:paraId="5D72D5D2" w14:textId="77777777" w:rsidR="00491532" w:rsidRDefault="00491532">
      <w:pPr>
        <w:pStyle w:val="Compact"/>
        <w:numPr>
          <w:ilvl w:val="0"/>
          <w:numId w:val="97"/>
        </w:numPr>
      </w:pPr>
    </w:p>
    <w:p w14:paraId="1981CD6E" w14:textId="77777777" w:rsidR="00491532" w:rsidRDefault="00000000">
      <w:pPr>
        <w:pStyle w:val="Compact"/>
        <w:numPr>
          <w:ilvl w:val="1"/>
          <w:numId w:val="99"/>
        </w:numPr>
      </w:pPr>
      <w:r w:rsidRPr="00496E82">
        <w:rPr>
          <w:highlight w:val="yellow"/>
        </w:rPr>
        <w:t>50, 100</w:t>
      </w:r>
    </w:p>
    <w:p w14:paraId="23B2BD45" w14:textId="77777777" w:rsidR="00491532" w:rsidRDefault="00491532">
      <w:pPr>
        <w:pStyle w:val="Compact"/>
        <w:numPr>
          <w:ilvl w:val="0"/>
          <w:numId w:val="97"/>
        </w:numPr>
      </w:pPr>
    </w:p>
    <w:p w14:paraId="1B13BE69" w14:textId="77777777" w:rsidR="00491532" w:rsidRDefault="00000000">
      <w:pPr>
        <w:pStyle w:val="Compact"/>
        <w:numPr>
          <w:ilvl w:val="1"/>
          <w:numId w:val="100"/>
        </w:numPr>
      </w:pPr>
      <w:r>
        <w:t>50, 50</w:t>
      </w:r>
    </w:p>
    <w:p w14:paraId="5F7C7A6A" w14:textId="77777777" w:rsidR="00491532" w:rsidRDefault="00491532">
      <w:pPr>
        <w:pStyle w:val="Compact"/>
        <w:numPr>
          <w:ilvl w:val="0"/>
          <w:numId w:val="97"/>
        </w:numPr>
      </w:pPr>
    </w:p>
    <w:p w14:paraId="45711E28" w14:textId="77777777" w:rsidR="00491532" w:rsidRDefault="00000000">
      <w:pPr>
        <w:pStyle w:val="Compact"/>
        <w:numPr>
          <w:ilvl w:val="1"/>
          <w:numId w:val="101"/>
        </w:numPr>
      </w:pPr>
      <w:r>
        <w:t>100, 50</w:t>
      </w:r>
    </w:p>
    <w:p w14:paraId="1F9EC2B8" w14:textId="77777777" w:rsidR="00491532" w:rsidRDefault="00000000">
      <w:r>
        <w:pict w14:anchorId="2A4FA85D">
          <v:rect id="_x0000_i1044" style="width:0;height:1.5pt" o:hralign="center" o:hrstd="t" o:hr="t"/>
        </w:pict>
      </w:r>
    </w:p>
    <w:p w14:paraId="28A0CCAF" w14:textId="77777777" w:rsidR="00491532" w:rsidRDefault="00000000">
      <w:pPr>
        <w:pStyle w:val="Heading3"/>
      </w:pPr>
      <w:bookmarkStart w:id="20" w:name="Xc016879410f5c0510841df3bef348ac6ca63eca"/>
      <w:bookmarkEnd w:id="19"/>
      <w:r>
        <w:t xml:space="preserve">21. In the following code, where is the variable </w:t>
      </w:r>
      <w:r>
        <w:rPr>
          <w:rStyle w:val="VerbatimChar"/>
        </w:rPr>
        <w:t>x</w:t>
      </w:r>
      <w:r>
        <w:t xml:space="preserve"> accessible?</w:t>
      </w:r>
    </w:p>
    <w:p w14:paraId="3BD9261F" w14:textId="77777777" w:rsidR="00491532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lobal"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function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ock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tes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14:paraId="14985738" w14:textId="77777777" w:rsidR="00491532" w:rsidRDefault="00491532">
      <w:pPr>
        <w:pStyle w:val="Compact"/>
        <w:numPr>
          <w:ilvl w:val="0"/>
          <w:numId w:val="102"/>
        </w:numPr>
      </w:pPr>
    </w:p>
    <w:p w14:paraId="3356BEA9" w14:textId="77777777" w:rsidR="00491532" w:rsidRDefault="00000000">
      <w:pPr>
        <w:pStyle w:val="Compact"/>
        <w:numPr>
          <w:ilvl w:val="1"/>
          <w:numId w:val="103"/>
        </w:numPr>
      </w:pPr>
      <w:r>
        <w:t>Block scope, Function scope</w:t>
      </w:r>
    </w:p>
    <w:p w14:paraId="21DD1F88" w14:textId="77777777" w:rsidR="00491532" w:rsidRDefault="00491532">
      <w:pPr>
        <w:pStyle w:val="Compact"/>
        <w:numPr>
          <w:ilvl w:val="0"/>
          <w:numId w:val="102"/>
        </w:numPr>
      </w:pPr>
    </w:p>
    <w:p w14:paraId="3B0F587B" w14:textId="77777777" w:rsidR="00491532" w:rsidRDefault="00000000">
      <w:pPr>
        <w:pStyle w:val="Compact"/>
        <w:numPr>
          <w:ilvl w:val="1"/>
          <w:numId w:val="104"/>
        </w:numPr>
      </w:pPr>
      <w:r>
        <w:t>Global scope, Function scope</w:t>
      </w:r>
    </w:p>
    <w:p w14:paraId="56C249BD" w14:textId="77777777" w:rsidR="00491532" w:rsidRDefault="00491532">
      <w:pPr>
        <w:pStyle w:val="Compact"/>
        <w:numPr>
          <w:ilvl w:val="0"/>
          <w:numId w:val="102"/>
        </w:numPr>
      </w:pPr>
    </w:p>
    <w:p w14:paraId="7693B671" w14:textId="77777777" w:rsidR="00491532" w:rsidRDefault="00000000">
      <w:pPr>
        <w:pStyle w:val="Compact"/>
        <w:numPr>
          <w:ilvl w:val="1"/>
          <w:numId w:val="105"/>
        </w:numPr>
      </w:pPr>
      <w:r>
        <w:t>Global scope, Block scope</w:t>
      </w:r>
    </w:p>
    <w:p w14:paraId="1BCB04A4" w14:textId="77777777" w:rsidR="00491532" w:rsidRDefault="00491532">
      <w:pPr>
        <w:pStyle w:val="Compact"/>
        <w:numPr>
          <w:ilvl w:val="0"/>
          <w:numId w:val="102"/>
        </w:numPr>
      </w:pPr>
    </w:p>
    <w:p w14:paraId="567DB728" w14:textId="77777777" w:rsidR="00491532" w:rsidRPr="00496E82" w:rsidRDefault="00000000">
      <w:pPr>
        <w:pStyle w:val="Compact"/>
        <w:numPr>
          <w:ilvl w:val="1"/>
          <w:numId w:val="106"/>
        </w:numPr>
        <w:rPr>
          <w:highlight w:val="yellow"/>
        </w:rPr>
      </w:pPr>
      <w:r w:rsidRPr="00496E82">
        <w:rPr>
          <w:highlight w:val="yellow"/>
        </w:rPr>
        <w:t>Block scope, Global scope</w:t>
      </w:r>
    </w:p>
    <w:p w14:paraId="2FE8607C" w14:textId="77777777" w:rsidR="00491532" w:rsidRDefault="00000000">
      <w:r>
        <w:pict w14:anchorId="4CFAC1F7">
          <v:rect id="_x0000_i1045" style="width:0;height:1.5pt" o:hralign="center" o:hrstd="t" o:hr="t"/>
        </w:pict>
      </w:r>
    </w:p>
    <w:p w14:paraId="00CA3E8E" w14:textId="77777777" w:rsidR="00491532" w:rsidRDefault="00000000">
      <w:pPr>
        <w:pStyle w:val="Heading3"/>
      </w:pPr>
      <w:bookmarkStart w:id="21" w:name="what-will-be-the-output-of-this-code-1"/>
      <w:bookmarkEnd w:id="20"/>
      <w:r>
        <w:t>22. What will be the output of this code?</w:t>
      </w:r>
    </w:p>
    <w:p w14:paraId="69CE8854" w14:textId="77777777" w:rsidR="00491532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test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3350E7F1" w14:textId="77777777" w:rsidR="00491532" w:rsidRDefault="00491532">
      <w:pPr>
        <w:pStyle w:val="Compact"/>
        <w:numPr>
          <w:ilvl w:val="0"/>
          <w:numId w:val="107"/>
        </w:numPr>
      </w:pPr>
    </w:p>
    <w:p w14:paraId="41DEDD4B" w14:textId="77777777" w:rsidR="00491532" w:rsidRDefault="00000000">
      <w:pPr>
        <w:pStyle w:val="Compact"/>
        <w:numPr>
          <w:ilvl w:val="1"/>
          <w:numId w:val="108"/>
        </w:numPr>
      </w:pPr>
      <w:r>
        <w:t>1</w:t>
      </w:r>
    </w:p>
    <w:p w14:paraId="1DDC70CC" w14:textId="77777777" w:rsidR="00491532" w:rsidRDefault="00491532">
      <w:pPr>
        <w:pStyle w:val="Compact"/>
        <w:numPr>
          <w:ilvl w:val="0"/>
          <w:numId w:val="107"/>
        </w:numPr>
      </w:pPr>
    </w:p>
    <w:p w14:paraId="2CE000D3" w14:textId="77777777" w:rsidR="00491532" w:rsidRPr="00496E82" w:rsidRDefault="00000000">
      <w:pPr>
        <w:pStyle w:val="Compact"/>
        <w:numPr>
          <w:ilvl w:val="1"/>
          <w:numId w:val="109"/>
        </w:numPr>
        <w:rPr>
          <w:highlight w:val="yellow"/>
        </w:rPr>
      </w:pPr>
      <w:r w:rsidRPr="00496E82">
        <w:rPr>
          <w:highlight w:val="yellow"/>
        </w:rPr>
        <w:t>2</w:t>
      </w:r>
    </w:p>
    <w:p w14:paraId="288C79C4" w14:textId="77777777" w:rsidR="00491532" w:rsidRDefault="00491532">
      <w:pPr>
        <w:pStyle w:val="Compact"/>
        <w:numPr>
          <w:ilvl w:val="0"/>
          <w:numId w:val="107"/>
        </w:numPr>
      </w:pPr>
    </w:p>
    <w:p w14:paraId="3028293F" w14:textId="77777777" w:rsidR="00491532" w:rsidRDefault="00000000">
      <w:pPr>
        <w:pStyle w:val="Compact"/>
        <w:numPr>
          <w:ilvl w:val="1"/>
          <w:numId w:val="110"/>
        </w:numPr>
      </w:pPr>
      <w:r>
        <w:t>undefined</w:t>
      </w:r>
    </w:p>
    <w:p w14:paraId="0FC335F3" w14:textId="77777777" w:rsidR="00491532" w:rsidRDefault="00491532">
      <w:pPr>
        <w:pStyle w:val="Compact"/>
        <w:numPr>
          <w:ilvl w:val="0"/>
          <w:numId w:val="107"/>
        </w:numPr>
      </w:pPr>
    </w:p>
    <w:p w14:paraId="4EF95982" w14:textId="77777777" w:rsidR="00491532" w:rsidRDefault="00000000">
      <w:pPr>
        <w:pStyle w:val="Compact"/>
        <w:numPr>
          <w:ilvl w:val="1"/>
          <w:numId w:val="111"/>
        </w:numPr>
      </w:pPr>
      <w:r>
        <w:t>Error</w:t>
      </w:r>
    </w:p>
    <w:p w14:paraId="4EEBACD6" w14:textId="77777777" w:rsidR="00491532" w:rsidRDefault="00000000">
      <w:r>
        <w:pict w14:anchorId="4AEFFF54">
          <v:rect id="_x0000_i1046" style="width:0;height:1.5pt" o:hralign="center" o:hrstd="t" o:hr="t"/>
        </w:pict>
      </w:r>
    </w:p>
    <w:p w14:paraId="42527B10" w14:textId="77777777" w:rsidR="00491532" w:rsidRDefault="00000000">
      <w:pPr>
        <w:pStyle w:val="Heading3"/>
      </w:pPr>
      <w:bookmarkStart w:id="22" w:name="Xa805fb5fe3b7cf0ec5a234473c4e5c0cb727f42"/>
      <w:bookmarkEnd w:id="21"/>
      <w:r>
        <w:t>23. What is the scope of a variable declared inside a function?</w:t>
      </w:r>
    </w:p>
    <w:p w14:paraId="7147EF2C" w14:textId="77777777" w:rsidR="00491532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oo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z)</w:t>
      </w:r>
      <w:r>
        <w:rPr>
          <w:rStyle w:val="OperatorTok"/>
        </w:rPr>
        <w:t>;</w:t>
      </w:r>
    </w:p>
    <w:p w14:paraId="6FAF6D6F" w14:textId="77777777" w:rsidR="00491532" w:rsidRDefault="00491532">
      <w:pPr>
        <w:pStyle w:val="Compact"/>
        <w:numPr>
          <w:ilvl w:val="0"/>
          <w:numId w:val="112"/>
        </w:numPr>
      </w:pPr>
    </w:p>
    <w:p w14:paraId="38061E4E" w14:textId="77777777" w:rsidR="00491532" w:rsidRDefault="00000000">
      <w:pPr>
        <w:pStyle w:val="Compact"/>
        <w:numPr>
          <w:ilvl w:val="1"/>
          <w:numId w:val="113"/>
        </w:numPr>
      </w:pPr>
      <w:r>
        <w:t>Global scope</w:t>
      </w:r>
    </w:p>
    <w:p w14:paraId="5DC56E3A" w14:textId="77777777" w:rsidR="00491532" w:rsidRDefault="00491532">
      <w:pPr>
        <w:pStyle w:val="Compact"/>
        <w:numPr>
          <w:ilvl w:val="0"/>
          <w:numId w:val="112"/>
        </w:numPr>
      </w:pPr>
    </w:p>
    <w:p w14:paraId="7A228361" w14:textId="77777777" w:rsidR="00491532" w:rsidRPr="00496E82" w:rsidRDefault="00000000">
      <w:pPr>
        <w:pStyle w:val="Compact"/>
        <w:numPr>
          <w:ilvl w:val="1"/>
          <w:numId w:val="114"/>
        </w:numPr>
        <w:rPr>
          <w:highlight w:val="yellow"/>
        </w:rPr>
      </w:pPr>
      <w:r w:rsidRPr="00496E82">
        <w:rPr>
          <w:highlight w:val="yellow"/>
        </w:rPr>
        <w:t>Function scope</w:t>
      </w:r>
    </w:p>
    <w:p w14:paraId="1917180D" w14:textId="77777777" w:rsidR="00491532" w:rsidRDefault="00491532">
      <w:pPr>
        <w:pStyle w:val="Compact"/>
        <w:numPr>
          <w:ilvl w:val="0"/>
          <w:numId w:val="112"/>
        </w:numPr>
      </w:pPr>
    </w:p>
    <w:p w14:paraId="26026F49" w14:textId="77777777" w:rsidR="00491532" w:rsidRDefault="00000000">
      <w:pPr>
        <w:pStyle w:val="Compact"/>
        <w:numPr>
          <w:ilvl w:val="1"/>
          <w:numId w:val="115"/>
        </w:numPr>
      </w:pPr>
      <w:r>
        <w:lastRenderedPageBreak/>
        <w:t>Block scope</w:t>
      </w:r>
    </w:p>
    <w:p w14:paraId="4673FEB6" w14:textId="77777777" w:rsidR="00491532" w:rsidRDefault="00491532">
      <w:pPr>
        <w:pStyle w:val="Compact"/>
        <w:numPr>
          <w:ilvl w:val="0"/>
          <w:numId w:val="112"/>
        </w:numPr>
      </w:pPr>
    </w:p>
    <w:p w14:paraId="6AFF78FC" w14:textId="77777777" w:rsidR="00491532" w:rsidRDefault="00000000">
      <w:pPr>
        <w:pStyle w:val="Compact"/>
        <w:numPr>
          <w:ilvl w:val="1"/>
          <w:numId w:val="116"/>
        </w:numPr>
      </w:pPr>
      <w:r>
        <w:t>Undefined</w:t>
      </w:r>
    </w:p>
    <w:p w14:paraId="65D158D3" w14:textId="77777777" w:rsidR="00491532" w:rsidRDefault="00000000">
      <w:r>
        <w:pict w14:anchorId="74230C89">
          <v:rect id="_x0000_i1047" style="width:0;height:1.5pt" o:hralign="center" o:hrstd="t" o:hr="t"/>
        </w:pict>
      </w:r>
    </w:p>
    <w:p w14:paraId="2B498B78" w14:textId="77777777" w:rsidR="00491532" w:rsidRDefault="00000000">
      <w:pPr>
        <w:pStyle w:val="Heading3"/>
      </w:pPr>
      <w:bookmarkStart w:id="23" w:name="X30c6cfe0d417a94d6f3dc5f8e2d6d18be22d4fe"/>
      <w:bookmarkEnd w:id="22"/>
      <w:r>
        <w:t xml:space="preserve">24. In which scope is the variable </w:t>
      </w:r>
      <w:r>
        <w:rPr>
          <w:rStyle w:val="VerbatimChar"/>
        </w:rPr>
        <w:t>y</w:t>
      </w:r>
      <w:r>
        <w:t xml:space="preserve"> in the following code?</w:t>
      </w:r>
    </w:p>
    <w:p w14:paraId="3F7834E3" w14:textId="77777777" w:rsidR="00491532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0191CE72" w14:textId="77777777" w:rsidR="00491532" w:rsidRDefault="00491532">
      <w:pPr>
        <w:pStyle w:val="Compact"/>
        <w:numPr>
          <w:ilvl w:val="0"/>
          <w:numId w:val="117"/>
        </w:numPr>
      </w:pPr>
    </w:p>
    <w:p w14:paraId="51A9A70E" w14:textId="77777777" w:rsidR="00491532" w:rsidRPr="00496E82" w:rsidRDefault="00000000">
      <w:pPr>
        <w:pStyle w:val="Compact"/>
        <w:numPr>
          <w:ilvl w:val="1"/>
          <w:numId w:val="118"/>
        </w:numPr>
        <w:rPr>
          <w:highlight w:val="yellow"/>
        </w:rPr>
      </w:pPr>
      <w:r w:rsidRPr="00496E82">
        <w:rPr>
          <w:highlight w:val="yellow"/>
        </w:rPr>
        <w:t>Block scope</w:t>
      </w:r>
    </w:p>
    <w:p w14:paraId="747AB467" w14:textId="77777777" w:rsidR="00491532" w:rsidRDefault="00491532">
      <w:pPr>
        <w:pStyle w:val="Compact"/>
        <w:numPr>
          <w:ilvl w:val="0"/>
          <w:numId w:val="117"/>
        </w:numPr>
      </w:pPr>
    </w:p>
    <w:p w14:paraId="2267C370" w14:textId="77777777" w:rsidR="00491532" w:rsidRDefault="00000000">
      <w:pPr>
        <w:pStyle w:val="Compact"/>
        <w:numPr>
          <w:ilvl w:val="1"/>
          <w:numId w:val="119"/>
        </w:numPr>
      </w:pPr>
      <w:r>
        <w:t>Global scope</w:t>
      </w:r>
    </w:p>
    <w:p w14:paraId="01C16872" w14:textId="77777777" w:rsidR="00491532" w:rsidRDefault="00491532">
      <w:pPr>
        <w:pStyle w:val="Compact"/>
        <w:numPr>
          <w:ilvl w:val="0"/>
          <w:numId w:val="117"/>
        </w:numPr>
      </w:pPr>
    </w:p>
    <w:p w14:paraId="73D09F33" w14:textId="77777777" w:rsidR="00491532" w:rsidRPr="00496E82" w:rsidRDefault="00000000">
      <w:pPr>
        <w:pStyle w:val="Compact"/>
        <w:numPr>
          <w:ilvl w:val="1"/>
          <w:numId w:val="120"/>
        </w:numPr>
      </w:pPr>
      <w:r w:rsidRPr="00496E82">
        <w:t>Function scope</w:t>
      </w:r>
    </w:p>
    <w:p w14:paraId="257853CE" w14:textId="77777777" w:rsidR="00491532" w:rsidRDefault="00491532">
      <w:pPr>
        <w:pStyle w:val="Compact"/>
        <w:numPr>
          <w:ilvl w:val="0"/>
          <w:numId w:val="117"/>
        </w:numPr>
      </w:pPr>
    </w:p>
    <w:p w14:paraId="1433BC03" w14:textId="77777777" w:rsidR="00491532" w:rsidRDefault="00000000">
      <w:pPr>
        <w:pStyle w:val="Compact"/>
        <w:numPr>
          <w:ilvl w:val="1"/>
          <w:numId w:val="121"/>
        </w:numPr>
      </w:pPr>
      <w:r>
        <w:t>Undefined</w:t>
      </w:r>
    </w:p>
    <w:p w14:paraId="1FC07F15" w14:textId="77777777" w:rsidR="00491532" w:rsidRDefault="00000000">
      <w:r>
        <w:pict w14:anchorId="7FA4C77F">
          <v:rect id="_x0000_i1048" style="width:0;height:1.5pt" o:hralign="center" o:hrstd="t" o:hr="t"/>
        </w:pict>
      </w:r>
    </w:p>
    <w:p w14:paraId="36D800C0" w14:textId="77777777" w:rsidR="00491532" w:rsidRDefault="00000000">
      <w:pPr>
        <w:pStyle w:val="Heading3"/>
      </w:pPr>
      <w:bookmarkStart w:id="24" w:name="X81e4cbc76bba63dc739f8d90ad3f0bb280d3dac"/>
      <w:bookmarkEnd w:id="23"/>
      <w:r>
        <w:t>25. Which of the following will result in an error?</w:t>
      </w:r>
    </w:p>
    <w:p w14:paraId="17A1A177" w14:textId="77777777" w:rsidR="00491532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</w:p>
    <w:p w14:paraId="2EBC124C" w14:textId="77777777" w:rsidR="00491532" w:rsidRDefault="00491532">
      <w:pPr>
        <w:pStyle w:val="Compact"/>
        <w:numPr>
          <w:ilvl w:val="0"/>
          <w:numId w:val="122"/>
        </w:numPr>
      </w:pPr>
    </w:p>
    <w:p w14:paraId="0016ACB4" w14:textId="77777777" w:rsidR="00491532" w:rsidRDefault="00000000">
      <w:pPr>
        <w:pStyle w:val="Compact"/>
        <w:numPr>
          <w:ilvl w:val="1"/>
          <w:numId w:val="123"/>
        </w:numPr>
      </w:pPr>
      <w:r>
        <w:t>No error</w:t>
      </w:r>
    </w:p>
    <w:p w14:paraId="00EC269F" w14:textId="77777777" w:rsidR="00491532" w:rsidRDefault="00491532">
      <w:pPr>
        <w:pStyle w:val="Compact"/>
        <w:numPr>
          <w:ilvl w:val="0"/>
          <w:numId w:val="122"/>
        </w:numPr>
      </w:pPr>
    </w:p>
    <w:p w14:paraId="7E926233" w14:textId="77777777" w:rsidR="00491532" w:rsidRDefault="00000000">
      <w:pPr>
        <w:pStyle w:val="Compact"/>
        <w:numPr>
          <w:ilvl w:val="1"/>
          <w:numId w:val="124"/>
        </w:numPr>
      </w:pPr>
      <w:r>
        <w:t>Syntax error</w:t>
      </w:r>
    </w:p>
    <w:p w14:paraId="50CE2E1D" w14:textId="77777777" w:rsidR="00491532" w:rsidRDefault="00491532">
      <w:pPr>
        <w:pStyle w:val="Compact"/>
        <w:numPr>
          <w:ilvl w:val="0"/>
          <w:numId w:val="122"/>
        </w:numPr>
      </w:pPr>
    </w:p>
    <w:p w14:paraId="10CBE6E1" w14:textId="77777777" w:rsidR="00491532" w:rsidRDefault="00000000">
      <w:pPr>
        <w:pStyle w:val="Compact"/>
        <w:numPr>
          <w:ilvl w:val="1"/>
          <w:numId w:val="125"/>
        </w:numPr>
      </w:pPr>
      <w:r>
        <w:t>Runtime error</w:t>
      </w:r>
    </w:p>
    <w:p w14:paraId="7964FF21" w14:textId="77777777" w:rsidR="00491532" w:rsidRDefault="00491532">
      <w:pPr>
        <w:pStyle w:val="Compact"/>
        <w:numPr>
          <w:ilvl w:val="0"/>
          <w:numId w:val="122"/>
        </w:numPr>
      </w:pPr>
    </w:p>
    <w:p w14:paraId="329C9A70" w14:textId="77777777" w:rsidR="00491532" w:rsidRPr="00496E82" w:rsidRDefault="00000000">
      <w:pPr>
        <w:pStyle w:val="Compact"/>
        <w:numPr>
          <w:ilvl w:val="1"/>
          <w:numId w:val="126"/>
        </w:numPr>
        <w:rPr>
          <w:highlight w:val="yellow"/>
        </w:rPr>
      </w:pPr>
      <w:r w:rsidRPr="00496E82">
        <w:rPr>
          <w:highlight w:val="yellow"/>
        </w:rPr>
        <w:t>Reference error</w:t>
      </w:r>
    </w:p>
    <w:p w14:paraId="3CDD817F" w14:textId="77777777" w:rsidR="00491532" w:rsidRDefault="00000000">
      <w:r>
        <w:pict w14:anchorId="6F864A58">
          <v:rect id="_x0000_i1049" style="width:0;height:1.5pt" o:hralign="center" o:hrstd="t" o:hr="t"/>
        </w:pict>
      </w:r>
    </w:p>
    <w:p w14:paraId="18BDB191" w14:textId="77777777" w:rsidR="00491532" w:rsidRDefault="00000000">
      <w:pPr>
        <w:pStyle w:val="Heading3"/>
      </w:pPr>
      <w:bookmarkStart w:id="25" w:name="what-will-be-the-output-of-this-code-2"/>
      <w:bookmarkEnd w:id="24"/>
      <w:r>
        <w:t>26. What will be the output of this code?</w:t>
      </w:r>
    </w:p>
    <w:p w14:paraId="4051C5A4" w14:textId="77777777" w:rsidR="00491532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oo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b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oo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FunctionTok"/>
        </w:rPr>
        <w:t>bar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1C1806BD" w14:textId="77777777" w:rsidR="00491532" w:rsidRDefault="00491532">
      <w:pPr>
        <w:pStyle w:val="Compact"/>
        <w:numPr>
          <w:ilvl w:val="0"/>
          <w:numId w:val="127"/>
        </w:numPr>
      </w:pPr>
    </w:p>
    <w:p w14:paraId="60C73230" w14:textId="77777777" w:rsidR="00491532" w:rsidRDefault="00000000">
      <w:pPr>
        <w:pStyle w:val="Compact"/>
        <w:numPr>
          <w:ilvl w:val="1"/>
          <w:numId w:val="128"/>
        </w:numPr>
      </w:pPr>
      <w:r>
        <w:t>undefined</w:t>
      </w:r>
    </w:p>
    <w:p w14:paraId="54DD37C0" w14:textId="77777777" w:rsidR="00491532" w:rsidRDefault="00491532">
      <w:pPr>
        <w:pStyle w:val="Compact"/>
        <w:numPr>
          <w:ilvl w:val="0"/>
          <w:numId w:val="127"/>
        </w:numPr>
      </w:pPr>
    </w:p>
    <w:p w14:paraId="45B09232" w14:textId="77777777" w:rsidR="00491532" w:rsidRPr="00726C3E" w:rsidRDefault="00000000">
      <w:pPr>
        <w:pStyle w:val="Compact"/>
        <w:numPr>
          <w:ilvl w:val="1"/>
          <w:numId w:val="129"/>
        </w:numPr>
        <w:rPr>
          <w:highlight w:val="yellow"/>
        </w:rPr>
      </w:pPr>
      <w:r w:rsidRPr="00726C3E">
        <w:rPr>
          <w:highlight w:val="yellow"/>
        </w:rPr>
        <w:t>20</w:t>
      </w:r>
    </w:p>
    <w:p w14:paraId="21E57304" w14:textId="77777777" w:rsidR="00491532" w:rsidRDefault="00491532">
      <w:pPr>
        <w:pStyle w:val="Compact"/>
        <w:numPr>
          <w:ilvl w:val="0"/>
          <w:numId w:val="127"/>
        </w:numPr>
      </w:pPr>
    </w:p>
    <w:p w14:paraId="7A7A14AD" w14:textId="77777777" w:rsidR="00491532" w:rsidRDefault="00000000">
      <w:pPr>
        <w:pStyle w:val="Compact"/>
        <w:numPr>
          <w:ilvl w:val="1"/>
          <w:numId w:val="130"/>
        </w:numPr>
      </w:pPr>
      <w:r>
        <w:t>Error</w:t>
      </w:r>
    </w:p>
    <w:p w14:paraId="387821D7" w14:textId="77777777" w:rsidR="00491532" w:rsidRDefault="00491532">
      <w:pPr>
        <w:pStyle w:val="Compact"/>
        <w:numPr>
          <w:ilvl w:val="0"/>
          <w:numId w:val="127"/>
        </w:numPr>
      </w:pPr>
    </w:p>
    <w:p w14:paraId="73B70BA5" w14:textId="77777777" w:rsidR="00491532" w:rsidRDefault="00000000">
      <w:pPr>
        <w:pStyle w:val="Compact"/>
        <w:numPr>
          <w:ilvl w:val="1"/>
          <w:numId w:val="131"/>
        </w:numPr>
      </w:pPr>
      <w:r>
        <w:t>ReferenceError</w:t>
      </w:r>
    </w:p>
    <w:p w14:paraId="5046B147" w14:textId="77777777" w:rsidR="00491532" w:rsidRDefault="00000000">
      <w:r>
        <w:pict w14:anchorId="0DDF11E0">
          <v:rect id="_x0000_i1050" style="width:0;height:1.5pt" o:hralign="center" o:hrstd="t" o:hr="t"/>
        </w:pict>
      </w:r>
    </w:p>
    <w:p w14:paraId="430BBFD8" w14:textId="77777777" w:rsidR="00491532" w:rsidRDefault="00000000">
      <w:pPr>
        <w:pStyle w:val="Heading3"/>
      </w:pPr>
      <w:bookmarkStart w:id="26" w:name="Xcd1f651482ac90c9275518bc7d810a9996f4414"/>
      <w:bookmarkEnd w:id="25"/>
      <w:r>
        <w:t>27. What will be the output of the following code?</w:t>
      </w:r>
    </w:p>
    <w:p w14:paraId="34CB8D26" w14:textId="77777777" w:rsidR="00491532" w:rsidRDefault="00000000">
      <w:pPr>
        <w:pStyle w:val="SourceCode"/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</w:p>
    <w:p w14:paraId="7FF2AFCF" w14:textId="77777777" w:rsidR="00491532" w:rsidRDefault="00491532">
      <w:pPr>
        <w:pStyle w:val="Compact"/>
        <w:numPr>
          <w:ilvl w:val="0"/>
          <w:numId w:val="132"/>
        </w:numPr>
      </w:pPr>
    </w:p>
    <w:p w14:paraId="1C4FA391" w14:textId="77777777" w:rsidR="00491532" w:rsidRDefault="00000000">
      <w:pPr>
        <w:pStyle w:val="Compact"/>
        <w:numPr>
          <w:ilvl w:val="1"/>
          <w:numId w:val="133"/>
        </w:numPr>
      </w:pPr>
      <w:r>
        <w:t>10, 20, 10, 20</w:t>
      </w:r>
    </w:p>
    <w:p w14:paraId="3642C5D2" w14:textId="77777777" w:rsidR="00491532" w:rsidRDefault="00491532">
      <w:pPr>
        <w:pStyle w:val="Compact"/>
        <w:numPr>
          <w:ilvl w:val="0"/>
          <w:numId w:val="132"/>
        </w:numPr>
      </w:pPr>
    </w:p>
    <w:p w14:paraId="3AABE274" w14:textId="77777777" w:rsidR="00491532" w:rsidRDefault="00000000">
      <w:pPr>
        <w:pStyle w:val="Compact"/>
        <w:numPr>
          <w:ilvl w:val="1"/>
          <w:numId w:val="134"/>
        </w:numPr>
      </w:pPr>
      <w:r>
        <w:t>10, 20, undefined, undefined</w:t>
      </w:r>
    </w:p>
    <w:p w14:paraId="6F1B5BD2" w14:textId="77777777" w:rsidR="00491532" w:rsidRDefault="00491532">
      <w:pPr>
        <w:pStyle w:val="Compact"/>
        <w:numPr>
          <w:ilvl w:val="0"/>
          <w:numId w:val="132"/>
        </w:numPr>
      </w:pPr>
    </w:p>
    <w:p w14:paraId="079E85C6" w14:textId="77777777" w:rsidR="00491532" w:rsidRDefault="00000000">
      <w:pPr>
        <w:pStyle w:val="Compact"/>
        <w:numPr>
          <w:ilvl w:val="1"/>
          <w:numId w:val="135"/>
        </w:numPr>
      </w:pPr>
      <w:r w:rsidRPr="00726C3E">
        <w:rPr>
          <w:highlight w:val="yellow"/>
        </w:rPr>
        <w:t>10, 20, Error</w:t>
      </w:r>
    </w:p>
    <w:p w14:paraId="677EA16B" w14:textId="77777777" w:rsidR="00491532" w:rsidRDefault="00491532">
      <w:pPr>
        <w:pStyle w:val="Compact"/>
        <w:numPr>
          <w:ilvl w:val="0"/>
          <w:numId w:val="132"/>
        </w:numPr>
      </w:pPr>
    </w:p>
    <w:p w14:paraId="00037153" w14:textId="77777777" w:rsidR="00491532" w:rsidRDefault="00000000">
      <w:pPr>
        <w:pStyle w:val="Compact"/>
        <w:numPr>
          <w:ilvl w:val="1"/>
          <w:numId w:val="136"/>
        </w:numPr>
      </w:pPr>
      <w:r>
        <w:t>10, 20, undefined, ReferenceError</w:t>
      </w:r>
    </w:p>
    <w:p w14:paraId="1F1F1C66" w14:textId="77777777" w:rsidR="00491532" w:rsidRDefault="00000000">
      <w:r>
        <w:pict w14:anchorId="41BD7440">
          <v:rect id="_x0000_i1051" style="width:0;height:1.5pt" o:hralign="center" o:hrstd="t" o:hr="t"/>
        </w:pict>
      </w:r>
    </w:p>
    <w:p w14:paraId="07914515" w14:textId="77777777" w:rsidR="00491532" w:rsidRDefault="00000000">
      <w:pPr>
        <w:pStyle w:val="Heading3"/>
      </w:pPr>
      <w:bookmarkStart w:id="27" w:name="what-is-the-result-of-this-code"/>
      <w:bookmarkEnd w:id="26"/>
      <w:r>
        <w:t>28. What is the result of this code?</w:t>
      </w:r>
    </w:p>
    <w:p w14:paraId="6B13F7A0" w14:textId="77777777" w:rsidR="00491532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tes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780FB822" w14:textId="77777777" w:rsidR="00491532" w:rsidRDefault="00491532">
      <w:pPr>
        <w:pStyle w:val="Compact"/>
        <w:numPr>
          <w:ilvl w:val="0"/>
          <w:numId w:val="137"/>
        </w:numPr>
      </w:pPr>
    </w:p>
    <w:p w14:paraId="0E17F474" w14:textId="77777777" w:rsidR="00491532" w:rsidRPr="00726C3E" w:rsidRDefault="00000000">
      <w:pPr>
        <w:pStyle w:val="Compact"/>
        <w:numPr>
          <w:ilvl w:val="1"/>
          <w:numId w:val="138"/>
        </w:numPr>
        <w:rPr>
          <w:highlight w:val="yellow"/>
        </w:rPr>
      </w:pPr>
      <w:r w:rsidRPr="00726C3E">
        <w:rPr>
          <w:highlight w:val="yellow"/>
        </w:rPr>
        <w:t>30, 20, 10</w:t>
      </w:r>
    </w:p>
    <w:p w14:paraId="4809C29C" w14:textId="77777777" w:rsidR="00491532" w:rsidRDefault="00491532">
      <w:pPr>
        <w:pStyle w:val="Compact"/>
        <w:numPr>
          <w:ilvl w:val="0"/>
          <w:numId w:val="137"/>
        </w:numPr>
      </w:pPr>
    </w:p>
    <w:p w14:paraId="397BA48D" w14:textId="77777777" w:rsidR="00491532" w:rsidRDefault="00000000">
      <w:pPr>
        <w:pStyle w:val="Compact"/>
        <w:numPr>
          <w:ilvl w:val="1"/>
          <w:numId w:val="139"/>
        </w:numPr>
      </w:pPr>
      <w:r>
        <w:t>30, 30, 10</w:t>
      </w:r>
    </w:p>
    <w:p w14:paraId="576492CF" w14:textId="77777777" w:rsidR="00491532" w:rsidRDefault="00491532">
      <w:pPr>
        <w:pStyle w:val="Compact"/>
        <w:numPr>
          <w:ilvl w:val="0"/>
          <w:numId w:val="137"/>
        </w:numPr>
      </w:pPr>
    </w:p>
    <w:p w14:paraId="4860E405" w14:textId="77777777" w:rsidR="00491532" w:rsidRDefault="00000000">
      <w:pPr>
        <w:pStyle w:val="Compact"/>
        <w:numPr>
          <w:ilvl w:val="1"/>
          <w:numId w:val="140"/>
        </w:numPr>
      </w:pPr>
      <w:r>
        <w:lastRenderedPageBreak/>
        <w:t>30, 20, 20</w:t>
      </w:r>
    </w:p>
    <w:p w14:paraId="48185EF8" w14:textId="77777777" w:rsidR="00491532" w:rsidRDefault="00491532">
      <w:pPr>
        <w:pStyle w:val="Compact"/>
        <w:numPr>
          <w:ilvl w:val="0"/>
          <w:numId w:val="137"/>
        </w:numPr>
      </w:pPr>
    </w:p>
    <w:p w14:paraId="6A00310C" w14:textId="77777777" w:rsidR="00491532" w:rsidRDefault="00000000">
      <w:pPr>
        <w:pStyle w:val="Compact"/>
        <w:numPr>
          <w:ilvl w:val="1"/>
          <w:numId w:val="141"/>
        </w:numPr>
      </w:pPr>
      <w:r>
        <w:t>30, 20, Error</w:t>
      </w:r>
    </w:p>
    <w:p w14:paraId="24669B36" w14:textId="77777777" w:rsidR="00491532" w:rsidRDefault="00000000">
      <w:r>
        <w:pict w14:anchorId="1C2185BB">
          <v:rect id="_x0000_i1052" style="width:0;height:1.5pt" o:hralign="center" o:hrstd="t" o:hr="t"/>
        </w:pict>
      </w:r>
    </w:p>
    <w:p w14:paraId="0F5D3824" w14:textId="77777777" w:rsidR="00491532" w:rsidRDefault="00000000">
      <w:pPr>
        <w:pStyle w:val="Heading3"/>
      </w:pPr>
      <w:bookmarkStart w:id="28" w:name="X2b6fdb77f7be54e8dd83a6b95598143f3fac800"/>
      <w:bookmarkEnd w:id="27"/>
      <w:r>
        <w:t xml:space="preserve">29. In which scope is the variable </w:t>
      </w:r>
      <w:r>
        <w:rPr>
          <w:rStyle w:val="VerbatimChar"/>
        </w:rPr>
        <w:t>x</w:t>
      </w:r>
      <w:r>
        <w:t xml:space="preserve"> available in the following code?</w:t>
      </w:r>
    </w:p>
    <w:p w14:paraId="063F8889" w14:textId="77777777" w:rsidR="00491532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ut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outer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4E659FDF" w14:textId="77777777" w:rsidR="00491532" w:rsidRDefault="00491532">
      <w:pPr>
        <w:pStyle w:val="Compact"/>
        <w:numPr>
          <w:ilvl w:val="0"/>
          <w:numId w:val="142"/>
        </w:numPr>
      </w:pPr>
    </w:p>
    <w:p w14:paraId="2BB31F61" w14:textId="77777777" w:rsidR="00491532" w:rsidRDefault="00000000">
      <w:pPr>
        <w:pStyle w:val="Compact"/>
        <w:numPr>
          <w:ilvl w:val="1"/>
          <w:numId w:val="143"/>
        </w:numPr>
      </w:pPr>
      <w:r>
        <w:t>Global scope</w:t>
      </w:r>
    </w:p>
    <w:p w14:paraId="11C79F43" w14:textId="77777777" w:rsidR="00491532" w:rsidRDefault="00491532">
      <w:pPr>
        <w:pStyle w:val="Compact"/>
        <w:numPr>
          <w:ilvl w:val="0"/>
          <w:numId w:val="142"/>
        </w:numPr>
      </w:pPr>
    </w:p>
    <w:p w14:paraId="32358AB5" w14:textId="77777777" w:rsidR="00491532" w:rsidRDefault="00000000">
      <w:pPr>
        <w:pStyle w:val="Compact"/>
        <w:numPr>
          <w:ilvl w:val="1"/>
          <w:numId w:val="144"/>
        </w:numPr>
      </w:pPr>
      <w:r>
        <w:t>Function scope</w:t>
      </w:r>
    </w:p>
    <w:p w14:paraId="4B171287" w14:textId="77777777" w:rsidR="00491532" w:rsidRDefault="00491532">
      <w:pPr>
        <w:pStyle w:val="Compact"/>
        <w:numPr>
          <w:ilvl w:val="0"/>
          <w:numId w:val="142"/>
        </w:numPr>
      </w:pPr>
    </w:p>
    <w:p w14:paraId="4F2E978A" w14:textId="77777777" w:rsidR="00491532" w:rsidRPr="00726C3E" w:rsidRDefault="00000000">
      <w:pPr>
        <w:pStyle w:val="Compact"/>
        <w:numPr>
          <w:ilvl w:val="1"/>
          <w:numId w:val="145"/>
        </w:numPr>
        <w:rPr>
          <w:highlight w:val="yellow"/>
        </w:rPr>
      </w:pPr>
      <w:r w:rsidRPr="00726C3E">
        <w:rPr>
          <w:highlight w:val="yellow"/>
        </w:rPr>
        <w:t>Block scope</w:t>
      </w:r>
    </w:p>
    <w:p w14:paraId="49786272" w14:textId="77777777" w:rsidR="00491532" w:rsidRDefault="00491532">
      <w:pPr>
        <w:pStyle w:val="Compact"/>
        <w:numPr>
          <w:ilvl w:val="0"/>
          <w:numId w:val="142"/>
        </w:numPr>
      </w:pPr>
    </w:p>
    <w:p w14:paraId="2A659D09" w14:textId="77777777" w:rsidR="00491532" w:rsidRDefault="00000000">
      <w:pPr>
        <w:pStyle w:val="Compact"/>
        <w:numPr>
          <w:ilvl w:val="1"/>
          <w:numId w:val="146"/>
        </w:numPr>
      </w:pPr>
      <w:r>
        <w:t>Undefined</w:t>
      </w:r>
    </w:p>
    <w:p w14:paraId="17463225" w14:textId="77777777" w:rsidR="00491532" w:rsidRDefault="00000000">
      <w:r>
        <w:pict w14:anchorId="4D141F8A">
          <v:rect id="_x0000_i1053" style="width:0;height:1.5pt" o:hralign="center" o:hrstd="t" o:hr="t"/>
        </w:pict>
      </w:r>
    </w:p>
    <w:p w14:paraId="7AFE810A" w14:textId="77777777" w:rsidR="00491532" w:rsidRDefault="00000000">
      <w:pPr>
        <w:pStyle w:val="Heading3"/>
      </w:pPr>
      <w:bookmarkStart w:id="29" w:name="what-is-the-output-of-this-code"/>
      <w:bookmarkEnd w:id="28"/>
      <w:r>
        <w:t>30. What is the output of this code?</w:t>
      </w:r>
    </w:p>
    <w:p w14:paraId="10A96767" w14:textId="77777777" w:rsidR="00491532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ons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tes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14:paraId="4DF09D2E" w14:textId="77777777" w:rsidR="00491532" w:rsidRDefault="00491532">
      <w:pPr>
        <w:pStyle w:val="Compact"/>
        <w:numPr>
          <w:ilvl w:val="0"/>
          <w:numId w:val="147"/>
        </w:numPr>
      </w:pPr>
    </w:p>
    <w:p w14:paraId="22CAC17C" w14:textId="77777777" w:rsidR="00491532" w:rsidRDefault="00000000">
      <w:pPr>
        <w:pStyle w:val="Compact"/>
        <w:numPr>
          <w:ilvl w:val="1"/>
          <w:numId w:val="148"/>
        </w:numPr>
      </w:pPr>
      <w:r w:rsidRPr="00726C3E">
        <w:rPr>
          <w:highlight w:val="yellow"/>
        </w:rPr>
        <w:t>200, 100, 50</w:t>
      </w:r>
    </w:p>
    <w:p w14:paraId="576D685E" w14:textId="77777777" w:rsidR="00491532" w:rsidRDefault="00491532">
      <w:pPr>
        <w:pStyle w:val="Compact"/>
        <w:numPr>
          <w:ilvl w:val="0"/>
          <w:numId w:val="147"/>
        </w:numPr>
      </w:pPr>
    </w:p>
    <w:p w14:paraId="1B49D271" w14:textId="77777777" w:rsidR="00491532" w:rsidRDefault="00000000">
      <w:pPr>
        <w:pStyle w:val="Compact"/>
        <w:numPr>
          <w:ilvl w:val="1"/>
          <w:numId w:val="149"/>
        </w:numPr>
      </w:pPr>
      <w:r>
        <w:t>200, 100, Error</w:t>
      </w:r>
    </w:p>
    <w:p w14:paraId="7A1AE8ED" w14:textId="77777777" w:rsidR="00491532" w:rsidRDefault="00491532">
      <w:pPr>
        <w:pStyle w:val="Compact"/>
        <w:numPr>
          <w:ilvl w:val="0"/>
          <w:numId w:val="147"/>
        </w:numPr>
      </w:pPr>
    </w:p>
    <w:p w14:paraId="7566CEEB" w14:textId="77777777" w:rsidR="00491532" w:rsidRDefault="00000000">
      <w:pPr>
        <w:pStyle w:val="Compact"/>
        <w:numPr>
          <w:ilvl w:val="1"/>
          <w:numId w:val="150"/>
        </w:numPr>
      </w:pPr>
      <w:r>
        <w:lastRenderedPageBreak/>
        <w:t>200, 200, 50</w:t>
      </w:r>
    </w:p>
    <w:p w14:paraId="041D1346" w14:textId="77777777" w:rsidR="00491532" w:rsidRDefault="00491532">
      <w:pPr>
        <w:pStyle w:val="Compact"/>
        <w:numPr>
          <w:ilvl w:val="0"/>
          <w:numId w:val="147"/>
        </w:numPr>
      </w:pPr>
    </w:p>
    <w:p w14:paraId="6A790851" w14:textId="77777777" w:rsidR="00491532" w:rsidRDefault="00000000">
      <w:pPr>
        <w:pStyle w:val="Compact"/>
        <w:numPr>
          <w:ilvl w:val="1"/>
          <w:numId w:val="151"/>
        </w:numPr>
      </w:pPr>
      <w:r>
        <w:t>200, 100, 100</w:t>
      </w:r>
    </w:p>
    <w:p w14:paraId="40410BDA" w14:textId="77777777" w:rsidR="00491532" w:rsidRDefault="00000000">
      <w:r>
        <w:pict w14:anchorId="180ACB59">
          <v:rect id="_x0000_i1054" style="width:0;height:1.5pt" o:hralign="center" o:hrstd="t" o:hr="t"/>
        </w:pict>
      </w:r>
      <w:bookmarkEnd w:id="29"/>
    </w:p>
    <w:sectPr w:rsidR="0049153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4C1CE5" w14:textId="77777777" w:rsidR="00E80F05" w:rsidRDefault="00E80F05">
      <w:pPr>
        <w:spacing w:after="0"/>
      </w:pPr>
      <w:r>
        <w:separator/>
      </w:r>
    </w:p>
  </w:endnote>
  <w:endnote w:type="continuationSeparator" w:id="0">
    <w:p w14:paraId="539F0F7C" w14:textId="77777777" w:rsidR="00E80F05" w:rsidRDefault="00E80F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37BF77" w14:textId="77777777" w:rsidR="00E80F05" w:rsidRDefault="00E80F05">
      <w:r>
        <w:separator/>
      </w:r>
    </w:p>
  </w:footnote>
  <w:footnote w:type="continuationSeparator" w:id="0">
    <w:p w14:paraId="143B5D25" w14:textId="77777777" w:rsidR="00E80F05" w:rsidRDefault="00E80F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9D019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94A456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821"/>
    <w:multiLevelType w:val="multilevel"/>
    <w:tmpl w:val="7B6683DA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3" w15:restartNumberingAfterBreak="0">
    <w:nsid w:val="00A99822"/>
    <w:multiLevelType w:val="multilevel"/>
    <w:tmpl w:val="EF1A7530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abstractNum w:abstractNumId="4" w15:restartNumberingAfterBreak="0">
    <w:nsid w:val="00A99823"/>
    <w:multiLevelType w:val="multilevel"/>
    <w:tmpl w:val="C866A542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5" w15:restartNumberingAfterBreak="0">
    <w:nsid w:val="00A99824"/>
    <w:multiLevelType w:val="multilevel"/>
    <w:tmpl w:val="C768549E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num w:numId="1" w16cid:durableId="862132631">
    <w:abstractNumId w:val="0"/>
  </w:num>
  <w:num w:numId="2" w16cid:durableId="2094819708">
    <w:abstractNumId w:val="1"/>
  </w:num>
  <w:num w:numId="3" w16cid:durableId="18422361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3561975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65953011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9236189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1349481087">
    <w:abstractNumId w:val="1"/>
  </w:num>
  <w:num w:numId="8" w16cid:durableId="16728305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33877120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 w16cid:durableId="126866002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 w16cid:durableId="158506384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" w16cid:durableId="394396647">
    <w:abstractNumId w:val="1"/>
  </w:num>
  <w:num w:numId="13" w16cid:durableId="17237512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00836502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" w16cid:durableId="5100311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" w16cid:durableId="1172375601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" w16cid:durableId="156966371">
    <w:abstractNumId w:val="1"/>
  </w:num>
  <w:num w:numId="18" w16cid:durableId="3635600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56171956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0" w16cid:durableId="161482420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1" w16cid:durableId="54587858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2" w16cid:durableId="690422918">
    <w:abstractNumId w:val="1"/>
  </w:num>
  <w:num w:numId="23" w16cid:durableId="4779577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80500881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5" w16cid:durableId="128426402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6" w16cid:durableId="79560861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7" w16cid:durableId="1647315280">
    <w:abstractNumId w:val="1"/>
  </w:num>
  <w:num w:numId="28" w16cid:durableId="19695106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85102292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0" w16cid:durableId="180257286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1" w16cid:durableId="128302986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2" w16cid:durableId="1910921829">
    <w:abstractNumId w:val="1"/>
  </w:num>
  <w:num w:numId="33" w16cid:durableId="9670126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29606426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5" w16cid:durableId="50686761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6" w16cid:durableId="284383883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7" w16cid:durableId="2034455795">
    <w:abstractNumId w:val="1"/>
  </w:num>
  <w:num w:numId="38" w16cid:durableId="4828936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62654313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0" w16cid:durableId="99526025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1" w16cid:durableId="23351309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2" w16cid:durableId="614604224">
    <w:abstractNumId w:val="1"/>
  </w:num>
  <w:num w:numId="43" w16cid:durableId="14279244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06537772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5" w16cid:durableId="85677260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6" w16cid:durableId="1008874541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7" w16cid:durableId="2005009323">
    <w:abstractNumId w:val="1"/>
  </w:num>
  <w:num w:numId="48" w16cid:durableId="6957334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18837282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0" w16cid:durableId="63622645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1" w16cid:durableId="7847891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2" w16cid:durableId="1628051414">
    <w:abstractNumId w:val="1"/>
  </w:num>
  <w:num w:numId="53" w16cid:durableId="248678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18174622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5" w16cid:durableId="136520809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6" w16cid:durableId="7362380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7" w16cid:durableId="580532278">
    <w:abstractNumId w:val="1"/>
  </w:num>
  <w:num w:numId="58" w16cid:durableId="18029159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147059106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0" w16cid:durableId="109092721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1" w16cid:durableId="131101469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2" w16cid:durableId="1075130168">
    <w:abstractNumId w:val="1"/>
  </w:num>
  <w:num w:numId="63" w16cid:durableId="12014797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77452261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5" w16cid:durableId="54240820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6" w16cid:durableId="162805187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7" w16cid:durableId="530534071">
    <w:abstractNumId w:val="1"/>
  </w:num>
  <w:num w:numId="68" w16cid:durableId="12884636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 w16cid:durableId="67360538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0" w16cid:durableId="137530341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1" w16cid:durableId="84732764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2" w16cid:durableId="1799373240">
    <w:abstractNumId w:val="1"/>
  </w:num>
  <w:num w:numId="73" w16cid:durableId="3365451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27606168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5" w16cid:durableId="841331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6" w16cid:durableId="81441726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7" w16cid:durableId="762149235">
    <w:abstractNumId w:val="1"/>
  </w:num>
  <w:num w:numId="78" w16cid:durableId="21343229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 w16cid:durableId="40260705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0" w16cid:durableId="178002786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1" w16cid:durableId="165028138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2" w16cid:durableId="869335967">
    <w:abstractNumId w:val="1"/>
  </w:num>
  <w:num w:numId="83" w16cid:durableId="13340704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 w16cid:durableId="131630242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5" w16cid:durableId="141297298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6" w16cid:durableId="82524770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7" w16cid:durableId="1533761546">
    <w:abstractNumId w:val="1"/>
  </w:num>
  <w:num w:numId="88" w16cid:durableId="15626416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96797380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0" w16cid:durableId="906577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1" w16cid:durableId="123994916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2" w16cid:durableId="1115948357">
    <w:abstractNumId w:val="1"/>
  </w:num>
  <w:num w:numId="93" w16cid:durableId="13164467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 w16cid:durableId="20829862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5" w16cid:durableId="153191828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6" w16cid:durableId="1869293663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7" w16cid:durableId="704133619">
    <w:abstractNumId w:val="1"/>
  </w:num>
  <w:num w:numId="98" w16cid:durableId="9542906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 w16cid:durableId="54410600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" w16cid:durableId="106426132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" w16cid:durableId="1383283861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" w16cid:durableId="1583225142">
    <w:abstractNumId w:val="1"/>
  </w:num>
  <w:num w:numId="103" w16cid:durableId="17348883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135056823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" w16cid:durableId="116296240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" w16cid:durableId="212345489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" w16cid:durableId="1107386124">
    <w:abstractNumId w:val="1"/>
  </w:num>
  <w:num w:numId="108" w16cid:durableId="14832325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" w16cid:durableId="173666216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" w16cid:durableId="86444569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" w16cid:durableId="116261892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2" w16cid:durableId="583074345">
    <w:abstractNumId w:val="1"/>
  </w:num>
  <w:num w:numId="113" w16cid:durableId="2337863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130246853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" w16cid:durableId="49476056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6" w16cid:durableId="162538725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" w16cid:durableId="1062676066">
    <w:abstractNumId w:val="1"/>
  </w:num>
  <w:num w:numId="118" w16cid:durableId="16266979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100135159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0" w16cid:durableId="186135546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1" w16cid:durableId="140011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2" w16cid:durableId="961151770">
    <w:abstractNumId w:val="1"/>
  </w:num>
  <w:num w:numId="123" w16cid:durableId="11491281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" w16cid:durableId="12766714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5" w16cid:durableId="84629258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6" w16cid:durableId="1111124543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7" w16cid:durableId="1715735118">
    <w:abstractNumId w:val="1"/>
  </w:num>
  <w:num w:numId="128" w16cid:durableId="6292852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" w16cid:durableId="142653386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0" w16cid:durableId="31276270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1" w16cid:durableId="810900423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2" w16cid:durableId="1760178554">
    <w:abstractNumId w:val="1"/>
  </w:num>
  <w:num w:numId="133" w16cid:durableId="20561981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" w16cid:durableId="112337907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5" w16cid:durableId="8415428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6" w16cid:durableId="69234177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7" w16cid:durableId="1652828467">
    <w:abstractNumId w:val="1"/>
  </w:num>
  <w:num w:numId="138" w16cid:durableId="3357667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" w16cid:durableId="9768094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0" w16cid:durableId="33804114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1" w16cid:durableId="195332153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2" w16cid:durableId="227767049">
    <w:abstractNumId w:val="1"/>
  </w:num>
  <w:num w:numId="143" w16cid:durableId="8986299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" w16cid:durableId="4661427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5" w16cid:durableId="193744523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6" w16cid:durableId="209677822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7" w16cid:durableId="521209624">
    <w:abstractNumId w:val="1"/>
  </w:num>
  <w:num w:numId="148" w16cid:durableId="20930401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" w16cid:durableId="132042096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0" w16cid:durableId="30928894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1" w16cid:durableId="48092699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91532"/>
    <w:rsid w:val="00491532"/>
    <w:rsid w:val="00496E82"/>
    <w:rsid w:val="00726C3E"/>
    <w:rsid w:val="00B4061D"/>
    <w:rsid w:val="00E80F0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BA298"/>
  <w15:docId w15:val="{09237BAD-6453-474A-8509-52231A323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3</Pages>
  <Words>882</Words>
  <Characters>502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uresh kumar I2😎</cp:lastModifiedBy>
  <cp:revision>2</cp:revision>
  <dcterms:created xsi:type="dcterms:W3CDTF">2024-12-14T10:33:00Z</dcterms:created>
  <dcterms:modified xsi:type="dcterms:W3CDTF">2024-12-17T04:19:00Z</dcterms:modified>
</cp:coreProperties>
</file>